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DBE0E4" w14:textId="103A55B8" w:rsidR="00722575" w:rsidRPr="004F3C83" w:rsidRDefault="00CC13C8" w:rsidP="00921A9B">
      <w:pPr>
        <w:spacing w:line="276" w:lineRule="auto"/>
        <w:jc w:val="center"/>
        <w:rPr>
          <w:rFonts w:asciiTheme="majorEastAsia" w:eastAsiaTheme="majorEastAsia" w:hAnsiTheme="majorEastAsia" w:cs="ＭＳ ゴシック"/>
          <w:b/>
          <w:bCs/>
          <w:color w:val="auto"/>
          <w:sz w:val="24"/>
          <w:szCs w:val="24"/>
        </w:rPr>
      </w:pPr>
      <w:r w:rsidRPr="004F3C83">
        <w:rPr>
          <w:rFonts w:asciiTheme="majorEastAsia" w:eastAsiaTheme="majorEastAsia" w:hAnsiTheme="majorEastAsia" w:cs="ＭＳ ゴシック" w:hint="eastAsia"/>
          <w:b/>
          <w:bCs/>
          <w:color w:val="auto"/>
          <w:sz w:val="24"/>
          <w:szCs w:val="24"/>
        </w:rPr>
        <w:t>九州大学</w:t>
      </w:r>
      <w:r w:rsidR="00722575" w:rsidRPr="004F3C83">
        <w:rPr>
          <w:rFonts w:asciiTheme="majorEastAsia" w:eastAsiaTheme="majorEastAsia" w:hAnsiTheme="majorEastAsia" w:cs="ＭＳ ゴシック" w:hint="eastAsia"/>
          <w:b/>
          <w:bCs/>
          <w:color w:val="auto"/>
          <w:sz w:val="24"/>
          <w:szCs w:val="24"/>
        </w:rPr>
        <w:t>「</w:t>
      </w:r>
      <w:r w:rsidR="00013C5D" w:rsidRPr="004F3C83">
        <w:rPr>
          <w:rFonts w:asciiTheme="majorEastAsia" w:eastAsiaTheme="majorEastAsia" w:hAnsiTheme="majorEastAsia" w:cs="ＭＳ ゴシック" w:hint="eastAsia"/>
          <w:b/>
          <w:bCs/>
          <w:color w:val="auto"/>
          <w:sz w:val="24"/>
          <w:szCs w:val="24"/>
        </w:rPr>
        <w:t>基盤</w:t>
      </w:r>
      <w:r w:rsidR="00722575" w:rsidRPr="004F3C83">
        <w:rPr>
          <w:rFonts w:asciiTheme="majorEastAsia" w:eastAsiaTheme="majorEastAsia" w:hAnsiTheme="majorEastAsia" w:cs="ＭＳ ゴシック" w:hint="eastAsia"/>
          <w:b/>
          <w:bCs/>
          <w:color w:val="auto"/>
          <w:sz w:val="24"/>
          <w:szCs w:val="24"/>
        </w:rPr>
        <w:t>」と「応用」の相乗効果で未来を拓く高度</w:t>
      </w:r>
      <w:r w:rsidR="00722575" w:rsidRPr="004F3C83">
        <w:rPr>
          <w:rFonts w:asciiTheme="majorEastAsia" w:eastAsiaTheme="majorEastAsia" w:hAnsiTheme="majorEastAsia" w:cs="ＭＳ ゴシック"/>
          <w:b/>
          <w:bCs/>
          <w:color w:val="auto"/>
          <w:sz w:val="24"/>
          <w:szCs w:val="24"/>
        </w:rPr>
        <w:t>AI人財育成プログラム(K-BOOST)</w:t>
      </w:r>
    </w:p>
    <w:p w14:paraId="27602B1F" w14:textId="068C4D7F" w:rsidR="005801E8" w:rsidRPr="004F3C83" w:rsidRDefault="00810924" w:rsidP="00764451">
      <w:pPr>
        <w:spacing w:line="276" w:lineRule="auto"/>
        <w:jc w:val="center"/>
        <w:rPr>
          <w:rFonts w:asciiTheme="majorEastAsia" w:eastAsiaTheme="majorEastAsia" w:hAnsiTheme="majorEastAsia" w:cs="ＭＳ ゴシック"/>
          <w:b/>
          <w:bCs/>
          <w:color w:val="auto"/>
          <w:sz w:val="24"/>
          <w:szCs w:val="24"/>
        </w:rPr>
      </w:pPr>
      <w:r w:rsidRPr="004F3C83">
        <w:rPr>
          <w:rFonts w:asciiTheme="majorEastAsia" w:eastAsiaTheme="majorEastAsia" w:hAnsiTheme="majorEastAsia" w:cs="ＭＳ ゴシック"/>
          <w:b/>
          <w:bCs/>
          <w:color w:val="auto"/>
          <w:sz w:val="24"/>
          <w:szCs w:val="24"/>
        </w:rPr>
        <w:t xml:space="preserve"> </w:t>
      </w:r>
      <w:r w:rsidR="00B35593" w:rsidRPr="004F3C83">
        <w:rPr>
          <w:rFonts w:asciiTheme="majorEastAsia" w:eastAsiaTheme="majorEastAsia" w:hAnsiTheme="majorEastAsia" w:cs="ＭＳ ゴシック" w:hint="eastAsia"/>
          <w:b/>
          <w:bCs/>
          <w:color w:val="auto"/>
          <w:sz w:val="24"/>
          <w:szCs w:val="24"/>
        </w:rPr>
        <w:t>指導教員による</w:t>
      </w:r>
      <w:r w:rsidR="001655E6" w:rsidRPr="004F3C83">
        <w:rPr>
          <w:rFonts w:asciiTheme="majorEastAsia" w:eastAsiaTheme="majorEastAsia" w:hAnsiTheme="majorEastAsia" w:cs="ＭＳ ゴシック" w:hint="eastAsia"/>
          <w:b/>
          <w:bCs/>
          <w:color w:val="auto"/>
          <w:sz w:val="24"/>
          <w:szCs w:val="24"/>
        </w:rPr>
        <w:t>申請者</w:t>
      </w:r>
      <w:r w:rsidR="00B35593" w:rsidRPr="004F3C83">
        <w:rPr>
          <w:rFonts w:asciiTheme="majorEastAsia" w:eastAsiaTheme="majorEastAsia" w:hAnsiTheme="majorEastAsia" w:cs="ＭＳ ゴシック" w:hint="eastAsia"/>
          <w:b/>
          <w:bCs/>
          <w:color w:val="auto"/>
          <w:sz w:val="24"/>
          <w:szCs w:val="24"/>
        </w:rPr>
        <w:t>の</w:t>
      </w:r>
      <w:r w:rsidR="001655E6" w:rsidRPr="004F3C83">
        <w:rPr>
          <w:rFonts w:asciiTheme="majorEastAsia" w:eastAsiaTheme="majorEastAsia" w:hAnsiTheme="majorEastAsia" w:cs="ＭＳ ゴシック" w:hint="eastAsia"/>
          <w:b/>
          <w:bCs/>
          <w:color w:val="auto"/>
          <w:sz w:val="24"/>
          <w:szCs w:val="24"/>
        </w:rPr>
        <w:t>評価書</w:t>
      </w:r>
      <w:bookmarkStart w:id="0" w:name="_Hlk65263706"/>
    </w:p>
    <w:tbl>
      <w:tblPr>
        <w:tblStyle w:val="af6"/>
        <w:tblW w:w="10498" w:type="dxa"/>
        <w:tblLook w:val="04A0" w:firstRow="1" w:lastRow="0" w:firstColumn="1" w:lastColumn="0" w:noHBand="0" w:noVBand="1"/>
      </w:tblPr>
      <w:tblGrid>
        <w:gridCol w:w="1129"/>
        <w:gridCol w:w="2268"/>
        <w:gridCol w:w="7088"/>
        <w:gridCol w:w="13"/>
      </w:tblGrid>
      <w:tr w:rsidR="00DD35DF" w:rsidRPr="004F3C83" w14:paraId="06B11DEC" w14:textId="6D82D131" w:rsidTr="002C1A4C">
        <w:trPr>
          <w:gridAfter w:val="1"/>
          <w:wAfter w:w="13" w:type="dxa"/>
        </w:trPr>
        <w:tc>
          <w:tcPr>
            <w:tcW w:w="1129" w:type="dxa"/>
            <w:vMerge w:val="restart"/>
            <w:vAlign w:val="center"/>
          </w:tcPr>
          <w:p w14:paraId="0B866EAB" w14:textId="3106E7C6" w:rsidR="00A824FA" w:rsidRPr="004F3C83" w:rsidRDefault="00E21F29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  <w:bookmarkStart w:id="1" w:name="_Hlk121143057"/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指導教員</w:t>
            </w:r>
          </w:p>
        </w:tc>
        <w:tc>
          <w:tcPr>
            <w:tcW w:w="2268" w:type="dxa"/>
          </w:tcPr>
          <w:p w14:paraId="3F504D45" w14:textId="51B86866" w:rsidR="00A824FA" w:rsidRPr="004F3C83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 xml:space="preserve">　氏　名</w:t>
            </w:r>
          </w:p>
        </w:tc>
        <w:tc>
          <w:tcPr>
            <w:tcW w:w="7088" w:type="dxa"/>
          </w:tcPr>
          <w:p w14:paraId="4EA0386A" w14:textId="77777777" w:rsidR="00A824FA" w:rsidRPr="004F3C83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DD35DF" w:rsidRPr="004F3C83" w14:paraId="2BE4FB66" w14:textId="326BD467" w:rsidTr="002C1A4C">
        <w:trPr>
          <w:gridAfter w:val="1"/>
          <w:wAfter w:w="13" w:type="dxa"/>
        </w:trPr>
        <w:tc>
          <w:tcPr>
            <w:tcW w:w="1129" w:type="dxa"/>
            <w:vMerge/>
            <w:vAlign w:val="center"/>
          </w:tcPr>
          <w:p w14:paraId="7C361709" w14:textId="7AA1F1E6" w:rsidR="00A824FA" w:rsidRPr="004F3C83" w:rsidRDefault="00A824FA" w:rsidP="006B2734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21E9FCB" w14:textId="1118C9E9" w:rsidR="00A824FA" w:rsidRPr="004F3C83" w:rsidRDefault="00A824FA" w:rsidP="001F32BC">
            <w:pPr>
              <w:spacing w:line="276" w:lineRule="auto"/>
              <w:ind w:firstLineChars="100" w:firstLine="202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所属部局名</w:t>
            </w:r>
          </w:p>
        </w:tc>
        <w:tc>
          <w:tcPr>
            <w:tcW w:w="7088" w:type="dxa"/>
          </w:tcPr>
          <w:p w14:paraId="6DC04889" w14:textId="77777777" w:rsidR="00A824FA" w:rsidRPr="004F3C83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DD35DF" w:rsidRPr="004F3C83" w14:paraId="3AE62CB0" w14:textId="35189692" w:rsidTr="002C1A4C">
        <w:trPr>
          <w:gridAfter w:val="1"/>
          <w:wAfter w:w="13" w:type="dxa"/>
        </w:trPr>
        <w:tc>
          <w:tcPr>
            <w:tcW w:w="1129" w:type="dxa"/>
            <w:vMerge/>
            <w:tcBorders>
              <w:bottom w:val="nil"/>
            </w:tcBorders>
            <w:vAlign w:val="center"/>
          </w:tcPr>
          <w:p w14:paraId="53D58FA5" w14:textId="52D6CF63" w:rsidR="00A824FA" w:rsidRPr="004F3C83" w:rsidRDefault="00A824FA" w:rsidP="006B2734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2F48D86" w14:textId="2CB81B24" w:rsidR="00A824FA" w:rsidRPr="004F3C83" w:rsidRDefault="00A824FA" w:rsidP="00764451">
            <w:pPr>
              <w:spacing w:line="276" w:lineRule="auto"/>
              <w:ind w:firstLineChars="100" w:firstLine="202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職　名</w:t>
            </w:r>
          </w:p>
        </w:tc>
        <w:tc>
          <w:tcPr>
            <w:tcW w:w="7088" w:type="dxa"/>
          </w:tcPr>
          <w:p w14:paraId="0B553DD4" w14:textId="77777777" w:rsidR="00A824FA" w:rsidRPr="004F3C83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bookmarkEnd w:id="1"/>
      <w:tr w:rsidR="00B35593" w:rsidRPr="004F3C83" w14:paraId="68FC096A" w14:textId="77777777" w:rsidTr="002C1A4C">
        <w:trPr>
          <w:gridAfter w:val="1"/>
          <w:wAfter w:w="13" w:type="dxa"/>
        </w:trPr>
        <w:tc>
          <w:tcPr>
            <w:tcW w:w="1129" w:type="dxa"/>
            <w:vMerge w:val="restart"/>
            <w:vAlign w:val="center"/>
          </w:tcPr>
          <w:p w14:paraId="6C21EF20" w14:textId="3A63FCA8" w:rsidR="00B35593" w:rsidRPr="004F3C83" w:rsidRDefault="00B35593" w:rsidP="005B2129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申請者</w:t>
            </w:r>
          </w:p>
        </w:tc>
        <w:tc>
          <w:tcPr>
            <w:tcW w:w="2268" w:type="dxa"/>
          </w:tcPr>
          <w:p w14:paraId="6CDF88CC" w14:textId="77777777" w:rsidR="00B35593" w:rsidRPr="004F3C83" w:rsidRDefault="00B35593" w:rsidP="005B2129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 xml:space="preserve">　氏　名</w:t>
            </w:r>
          </w:p>
        </w:tc>
        <w:tc>
          <w:tcPr>
            <w:tcW w:w="7088" w:type="dxa"/>
          </w:tcPr>
          <w:p w14:paraId="568FE2C8" w14:textId="77777777" w:rsidR="00B35593" w:rsidRPr="004F3C83" w:rsidRDefault="00B35593" w:rsidP="005B2129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B35593" w:rsidRPr="004F3C83" w14:paraId="680C37F6" w14:textId="77777777" w:rsidTr="002C1A4C">
        <w:trPr>
          <w:gridAfter w:val="1"/>
          <w:wAfter w:w="13" w:type="dxa"/>
        </w:trPr>
        <w:tc>
          <w:tcPr>
            <w:tcW w:w="1129" w:type="dxa"/>
            <w:vMerge/>
            <w:vAlign w:val="center"/>
          </w:tcPr>
          <w:p w14:paraId="280223E4" w14:textId="77777777" w:rsidR="00B35593" w:rsidRPr="004F3C83" w:rsidRDefault="00B35593" w:rsidP="005B2129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527A962" w14:textId="1816A012" w:rsidR="00B35593" w:rsidRPr="004F3C83" w:rsidRDefault="00B35593" w:rsidP="001F32BC">
            <w:pPr>
              <w:spacing w:line="276" w:lineRule="auto"/>
              <w:ind w:firstLineChars="100" w:firstLine="202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学生番号</w:t>
            </w:r>
            <w:r w:rsidR="001F32BC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（あれば）</w:t>
            </w:r>
          </w:p>
        </w:tc>
        <w:tc>
          <w:tcPr>
            <w:tcW w:w="7088" w:type="dxa"/>
            <w:tcBorders>
              <w:bottom w:val="single" w:sz="4" w:space="0" w:color="auto"/>
            </w:tcBorders>
          </w:tcPr>
          <w:p w14:paraId="0D9A005A" w14:textId="77777777" w:rsidR="00B35593" w:rsidRPr="004F3C83" w:rsidRDefault="00B35593" w:rsidP="005B2129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B91618" w:rsidRPr="00847AB3" w14:paraId="1F7746D5" w14:textId="77777777" w:rsidTr="008C719E">
        <w:trPr>
          <w:gridAfter w:val="1"/>
          <w:wAfter w:w="13" w:type="dxa"/>
        </w:trPr>
        <w:tc>
          <w:tcPr>
            <w:tcW w:w="10485" w:type="dxa"/>
            <w:gridSpan w:val="3"/>
          </w:tcPr>
          <w:p w14:paraId="5929FDEF" w14:textId="665450B3" w:rsidR="00B91618" w:rsidRPr="00921A9B" w:rsidRDefault="00921A9B" w:rsidP="00921A9B">
            <w:pPr>
              <w:rPr>
                <w:rFonts w:ascii="ＭＳ Ｐゴシック" w:eastAsia="ＭＳ Ｐゴシック" w:hAnsi="ＭＳ Ｐゴシック" w:cs="ＭＳ ゴシック"/>
                <w:bCs/>
                <w:sz w:val="18"/>
                <w:szCs w:val="18"/>
              </w:rPr>
            </w:pPr>
            <w:r w:rsidRPr="00921A9B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①</w:t>
            </w:r>
            <w:r w:rsidR="00B35593" w:rsidRPr="00921A9B">
              <w:rPr>
                <w:rFonts w:ascii="ＭＳ Ｐゴシック" w:eastAsia="ＭＳ Ｐゴシック" w:hAnsi="ＭＳ Ｐゴシック"/>
                <w:sz w:val="18"/>
                <w:szCs w:val="18"/>
              </w:rPr>
              <w:t>K-BOOST</w:t>
            </w:r>
            <w:r w:rsidR="00B91618" w:rsidRPr="00921A9B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</w:rPr>
              <w:t>は、</w:t>
            </w:r>
            <w:r w:rsidR="00B91618" w:rsidRPr="00921A9B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  <w:u w:val="single"/>
              </w:rPr>
              <w:t>我が国の</w:t>
            </w:r>
            <w:r w:rsidR="00B91618" w:rsidRPr="00921A9B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</w:rPr>
              <w:t>科学技術・イノベーションの将来を担う博士後期課程学生の支援強化を目的とし</w:t>
            </w:r>
            <w:r w:rsidR="00B35593" w:rsidRPr="00921A9B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</w:rPr>
              <w:t>ています。従って指導教員は、「</w:t>
            </w:r>
            <w:r w:rsidR="00B91618" w:rsidRPr="00921A9B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</w:rPr>
              <w:t>支援対象学生</w:t>
            </w:r>
            <w:r w:rsidR="00B35593" w:rsidRPr="00921A9B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</w:rPr>
              <w:t>が（留学生であっても）、</w:t>
            </w:r>
            <w:r w:rsidR="00B91618" w:rsidRPr="00921A9B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  <w:u w:val="single"/>
              </w:rPr>
              <w:t>我が国の</w:t>
            </w:r>
            <w:r w:rsidR="00B91618" w:rsidRPr="00921A9B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</w:rPr>
              <w:t>科学技術・イノベーションの創造に</w:t>
            </w:r>
            <w:r w:rsidR="00B35593" w:rsidRPr="00921A9B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  <w:u w:val="single"/>
              </w:rPr>
              <w:t>博士修了後も</w:t>
            </w:r>
            <w:r w:rsidR="00191C78" w:rsidRPr="00921A9B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  <w:em w:val="dot"/>
              </w:rPr>
              <w:t>直接</w:t>
            </w:r>
            <w:r w:rsidR="00B91618" w:rsidRPr="00921A9B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</w:rPr>
              <w:t>携わる意思</w:t>
            </w:r>
            <w:r w:rsidR="00B35593" w:rsidRPr="00921A9B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</w:rPr>
              <w:t>と</w:t>
            </w:r>
            <w:r w:rsidR="00B91618" w:rsidRPr="00921A9B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</w:rPr>
              <w:t>能力を有する</w:t>
            </w:r>
            <w:r w:rsidR="00B35593" w:rsidRPr="00921A9B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</w:rPr>
              <w:t>」ことを確認する義務があります（国も修了後進路の事後追跡調査を予定）</w:t>
            </w:r>
            <w:r w:rsidR="00B91618" w:rsidRPr="00921A9B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</w:rPr>
              <w:t>。</w:t>
            </w:r>
            <w:r w:rsidR="00B35593" w:rsidRPr="00921A9B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②</w:t>
            </w:r>
            <w:r w:rsidRPr="00921A9B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K-BOOSTは、</w:t>
            </w:r>
            <w:r w:rsidR="00525507" w:rsidRPr="00921A9B">
              <w:rPr>
                <w:rFonts w:ascii="ＭＳ Ｐゴシック" w:eastAsia="ＭＳ Ｐゴシック" w:hAnsi="ＭＳ Ｐゴシック"/>
                <w:sz w:val="18"/>
                <w:szCs w:val="18"/>
              </w:rPr>
              <w:t>学生</w:t>
            </w:r>
            <w:r w:rsidR="00191C78" w:rsidRPr="00921A9B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が主体的に自らの独自のアイデアに基づく</w:t>
            </w:r>
            <w:r w:rsidR="00497F89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挑戦</w:t>
            </w:r>
            <w:r w:rsidR="00191C78" w:rsidRPr="00921A9B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的・融合的な研究に取り組むことを</w:t>
            </w:r>
            <w:r w:rsidR="00B35593" w:rsidRPr="00921A9B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前提としており、研究費は同研究に対して支出されます</w:t>
            </w:r>
            <w:r w:rsidR="00525507" w:rsidRPr="00921A9B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。</w:t>
            </w:r>
            <w:r w:rsidR="00B35593" w:rsidRPr="00921A9B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③</w:t>
            </w:r>
            <w:r w:rsidR="00B35593" w:rsidRPr="00921A9B">
              <w:rPr>
                <w:rFonts w:ascii="ＭＳ Ｐゴシック" w:eastAsia="ＭＳ Ｐゴシック" w:hAnsi="ＭＳ Ｐゴシック"/>
                <w:sz w:val="18"/>
                <w:szCs w:val="18"/>
              </w:rPr>
              <w:t>K-BOOST</w:t>
            </w:r>
            <w:r w:rsidR="00B35593" w:rsidRPr="00921A9B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については、「ある程度の</w:t>
            </w:r>
            <w:r w:rsidR="00B35593" w:rsidRPr="00921A9B">
              <w:rPr>
                <w:rFonts w:ascii="ＭＳ Ｐゴシック" w:eastAsia="ＭＳ Ｐゴシック" w:hAnsi="ＭＳ Ｐゴシック"/>
                <w:sz w:val="18"/>
                <w:szCs w:val="18"/>
              </w:rPr>
              <w:t>AI研究の経験が既にあること」、そしてその研究も</w:t>
            </w:r>
            <w:bookmarkStart w:id="2" w:name="_Hlk164287852"/>
            <w:r w:rsidR="00B35593" w:rsidRPr="00921A9B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「『一般的な</w:t>
            </w:r>
            <w:r w:rsidR="00B35593" w:rsidRPr="00921A9B">
              <w:rPr>
                <w:rFonts w:ascii="ＭＳ Ｐゴシック" w:eastAsia="ＭＳ Ｐゴシック" w:hAnsi="ＭＳ Ｐゴシック"/>
                <w:sz w:val="18"/>
                <w:szCs w:val="18"/>
              </w:rPr>
              <w:t>AI</w:t>
            </w:r>
            <w:r w:rsidR="00B35593" w:rsidRPr="00921A9B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技術を単に利用したレベル』に留まらないこと」</w:t>
            </w:r>
            <w:bookmarkEnd w:id="2"/>
            <w:r w:rsidR="00B35593" w:rsidRPr="00921A9B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を前提としています。</w:t>
            </w:r>
            <w:r w:rsidR="00B35593" w:rsidRPr="00921A9B">
              <w:rPr>
                <w:rFonts w:ascii="ＭＳ Ｐゴシック" w:eastAsia="ＭＳ Ｐゴシック" w:hAnsi="ＭＳ Ｐゴシック"/>
                <w:sz w:val="18"/>
                <w:szCs w:val="18"/>
              </w:rPr>
              <w:t xml:space="preserve"> </w:t>
            </w:r>
            <w:r w:rsidR="00B35593" w:rsidRPr="00921A9B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以上の</w:t>
            </w:r>
            <w:r w:rsidR="00B35593" w:rsidRPr="00921A9B">
              <w:rPr>
                <w:rFonts w:ascii="ＭＳ Ｐゴシック" w:eastAsia="ＭＳ Ｐゴシック" w:hAnsi="ＭＳ Ｐゴシック" w:cs="ＭＳ ゴシック" w:hint="eastAsia"/>
                <w:bCs/>
                <w:sz w:val="18"/>
                <w:szCs w:val="18"/>
              </w:rPr>
              <w:t>①</w:t>
            </w:r>
            <w:r w:rsidR="00B35593" w:rsidRPr="00921A9B">
              <w:rPr>
                <w:rFonts w:ascii="ＭＳ Ｐゴシック" w:eastAsia="ＭＳ Ｐゴシック" w:hAnsi="ＭＳ Ｐゴシック" w:cs="ＭＳ ゴシック"/>
                <w:bCs/>
                <w:sz w:val="18"/>
                <w:szCs w:val="18"/>
              </w:rPr>
              <w:t>-③</w:t>
            </w:r>
            <w:r w:rsidR="00B91618" w:rsidRPr="00921A9B">
              <w:rPr>
                <w:rFonts w:ascii="ＭＳ Ｐゴシック" w:eastAsia="ＭＳ Ｐゴシック" w:hAnsi="ＭＳ Ｐゴシック" w:cs="ＭＳ ゴシック" w:hint="eastAsia"/>
                <w:bCs/>
                <w:sz w:val="18"/>
                <w:szCs w:val="18"/>
              </w:rPr>
              <w:t>を踏まえ</w:t>
            </w:r>
            <w:r w:rsidR="00B35593" w:rsidRPr="00921A9B">
              <w:rPr>
                <w:rFonts w:ascii="ＭＳ Ｐゴシック" w:eastAsia="ＭＳ Ｐゴシック" w:hAnsi="ＭＳ Ｐゴシック" w:cs="ＭＳ ゴシック" w:hint="eastAsia"/>
                <w:bCs/>
                <w:sz w:val="18"/>
                <w:szCs w:val="18"/>
              </w:rPr>
              <w:t>つつ</w:t>
            </w:r>
            <w:r w:rsidR="00B91618" w:rsidRPr="00921A9B">
              <w:rPr>
                <w:rFonts w:ascii="ＭＳ Ｐゴシック" w:eastAsia="ＭＳ Ｐゴシック" w:hAnsi="ＭＳ Ｐゴシック" w:cs="ＭＳ ゴシック" w:hint="eastAsia"/>
                <w:bCs/>
                <w:sz w:val="18"/>
                <w:szCs w:val="18"/>
              </w:rPr>
              <w:t>、以下の</w:t>
            </w:r>
            <w:r w:rsidR="0051741D" w:rsidRPr="00921A9B">
              <w:rPr>
                <w:rFonts w:ascii="ＭＳ Ｐゴシック" w:eastAsia="ＭＳ Ｐゴシック" w:hAnsi="ＭＳ Ｐゴシック" w:cs="ＭＳ ゴシック" w:hint="eastAsia"/>
                <w:bCs/>
                <w:sz w:val="18"/>
                <w:szCs w:val="18"/>
              </w:rPr>
              <w:t>項目に</w:t>
            </w:r>
            <w:r w:rsidR="00B91618" w:rsidRPr="00921A9B">
              <w:rPr>
                <w:rFonts w:ascii="ＭＳ Ｐゴシック" w:eastAsia="ＭＳ Ｐゴシック" w:hAnsi="ＭＳ Ｐゴシック" w:cs="ＭＳ ゴシック" w:hint="eastAsia"/>
                <w:bCs/>
                <w:sz w:val="18"/>
                <w:szCs w:val="18"/>
              </w:rPr>
              <w:t>ついて、具体的に入力ください。</w:t>
            </w:r>
            <w:r w:rsidR="00A378B1" w:rsidRPr="00921A9B">
              <w:rPr>
                <w:rFonts w:ascii="ＭＳ Ｐゴシック" w:eastAsia="ＭＳ Ｐゴシック" w:hAnsi="ＭＳ Ｐゴシック" w:cs="ＭＳ ゴシック" w:hint="eastAsia"/>
                <w:bCs/>
                <w:sz w:val="18"/>
                <w:szCs w:val="18"/>
              </w:rPr>
              <w:t>文字数・ページ数に制限はありません。</w:t>
            </w:r>
          </w:p>
          <w:p w14:paraId="4C060EEC" w14:textId="53FA7E45" w:rsidR="0051741D" w:rsidRPr="004208F0" w:rsidRDefault="00E02193" w:rsidP="002C1A4C">
            <w:pPr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4F3C83">
              <w:rPr>
                <w:rFonts w:ascii="ＭＳ Ｐゴシック" w:eastAsia="ＭＳ Ｐゴシック" w:hAnsi="ＭＳ Ｐゴシック" w:cs="ＭＳ ゴシック" w:hint="eastAsia"/>
                <w:bCs/>
                <w:color w:val="auto"/>
                <w:sz w:val="18"/>
                <w:szCs w:val="18"/>
              </w:rPr>
              <w:t>なお、申請者</w:t>
            </w:r>
            <w:r w:rsidR="0051741D" w:rsidRPr="004F3C83">
              <w:rPr>
                <w:rFonts w:ascii="ＭＳ Ｐゴシック" w:eastAsia="ＭＳ Ｐゴシック" w:hAnsi="ＭＳ Ｐゴシック" w:cs="ＭＳ ゴシック" w:hint="eastAsia"/>
                <w:bCs/>
                <w:color w:val="auto"/>
                <w:sz w:val="18"/>
                <w:szCs w:val="18"/>
              </w:rPr>
              <w:t>が留学生の場合も、</w:t>
            </w:r>
            <w:r w:rsidRPr="004F3C83">
              <w:rPr>
                <w:rFonts w:ascii="ＭＳ Ｐゴシック" w:eastAsia="ＭＳ Ｐゴシック" w:hAnsi="ＭＳ Ｐゴシック" w:cs="ＭＳ ゴシック" w:hint="eastAsia"/>
                <w:bCs/>
                <w:color w:val="auto"/>
                <w:sz w:val="18"/>
                <w:szCs w:val="18"/>
              </w:rPr>
              <w:t>原則、</w:t>
            </w:r>
            <w:r w:rsidR="0051741D" w:rsidRPr="004F3C83">
              <w:rPr>
                <w:rFonts w:ascii="ＭＳ Ｐゴシック" w:eastAsia="ＭＳ Ｐゴシック" w:hAnsi="ＭＳ Ｐゴシック" w:cs="ＭＳ ゴシック" w:hint="eastAsia"/>
                <w:bCs/>
                <w:color w:val="auto"/>
                <w:sz w:val="18"/>
                <w:szCs w:val="18"/>
              </w:rPr>
              <w:t>日本語での評価書作成をお願いいたします。</w:t>
            </w:r>
          </w:p>
        </w:tc>
      </w:tr>
      <w:tr w:rsidR="006B2734" w:rsidRPr="004F3C83" w14:paraId="1D19BEE5" w14:textId="77777777" w:rsidTr="008C719E">
        <w:trPr>
          <w:gridAfter w:val="1"/>
          <w:wAfter w:w="13" w:type="dxa"/>
        </w:trPr>
        <w:tc>
          <w:tcPr>
            <w:tcW w:w="10485" w:type="dxa"/>
            <w:gridSpan w:val="3"/>
          </w:tcPr>
          <w:p w14:paraId="08B7BC6B" w14:textId="4F43FA43" w:rsidR="006B2734" w:rsidRPr="004F3C83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（</w:t>
            </w:r>
            <w:r w:rsidRPr="004F3C83"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  <w:t>1）</w:t>
            </w:r>
            <w:r w:rsidR="006C58E0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申請者は</w:t>
            </w:r>
            <w:r w:rsidR="006C58E0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  <w:u w:val="single"/>
              </w:rPr>
              <w:t>我が国の</w:t>
            </w:r>
            <w:r w:rsidR="006C58E0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イノベーションにどのように貢献</w:t>
            </w:r>
            <w:r w:rsidR="00525507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する</w:t>
            </w:r>
            <w:r w:rsidR="006C58E0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と期待できますか。</w:t>
            </w:r>
            <w:r w:rsidR="001F5440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申請者の博士修了後における進路（希望・予定）</w:t>
            </w:r>
            <w:r w:rsidR="00B35593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を</w:t>
            </w:r>
            <w:r w:rsidR="001F5440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記載ください。</w:t>
            </w:r>
          </w:p>
          <w:p w14:paraId="6BE9C32D" w14:textId="6451652F" w:rsidR="00A824FA" w:rsidRPr="004F3C83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21A3B59C" w14:textId="51BFDE1B" w:rsidR="00A824FA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48B88401" w14:textId="77777777" w:rsidR="002310C9" w:rsidRPr="004F3C83" w:rsidRDefault="002310C9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601E07B6" w14:textId="3204CCC1" w:rsidR="00A824FA" w:rsidRPr="004F3C83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13F562CE" w14:textId="119E488C" w:rsidR="00A824FA" w:rsidRPr="004F3C83" w:rsidRDefault="00A824FA" w:rsidP="004208F0">
            <w:pPr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（</w:t>
            </w:r>
            <w:r w:rsidR="006C58E0" w:rsidRPr="004F3C83"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  <w:t>2</w:t>
            </w:r>
            <w:r w:rsidRPr="004F3C83"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  <w:t>）</w:t>
            </w: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申請者の研究者としての</w:t>
            </w:r>
            <w:r w:rsidR="00E21F29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力量や</w:t>
            </w: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将来性を判断する上で特に参考になると思われる事項について</w:t>
            </w:r>
            <w:r w:rsidR="00E02193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記載ください。</w:t>
            </w:r>
          </w:p>
          <w:p w14:paraId="054F9621" w14:textId="1297EC91" w:rsidR="00A824FA" w:rsidRPr="004F3C83" w:rsidRDefault="00A824FA" w:rsidP="004208F0">
            <w:pPr>
              <w:ind w:firstLineChars="200" w:firstLine="324"/>
              <w:rPr>
                <w:rFonts w:asciiTheme="majorEastAsia" w:eastAsiaTheme="majorEastAsia" w:hAnsiTheme="majorEastAsia" w:cs="ＭＳ ゴシック"/>
                <w:bCs/>
                <w:i/>
                <w:color w:val="auto"/>
                <w:sz w:val="16"/>
                <w:szCs w:val="16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i/>
                <w:color w:val="auto"/>
                <w:sz w:val="16"/>
                <w:szCs w:val="16"/>
              </w:rPr>
              <w:t>（特に優れた学業成績、受賞歴、飛び級入学、留学経験、特色ある学外活動など）</w:t>
            </w:r>
          </w:p>
          <w:p w14:paraId="3039F0A2" w14:textId="77777777" w:rsidR="00DE37FF" w:rsidRPr="004F3C83" w:rsidRDefault="00DE37FF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2D990DF5" w14:textId="4DBD4AAD" w:rsidR="00F756C0" w:rsidRPr="004F3C83" w:rsidRDefault="00F756C0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71E6B187" w14:textId="69ACFE2A" w:rsidR="00E02193" w:rsidRDefault="00E02193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2C9F8F5D" w14:textId="77777777" w:rsidR="002310C9" w:rsidRPr="004F3C83" w:rsidRDefault="002310C9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46E79A1E" w14:textId="07468E30" w:rsidR="00A734CA" w:rsidRPr="004F3C83" w:rsidRDefault="008F75FB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（</w:t>
            </w:r>
            <w:r w:rsidR="00E02193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3</w:t>
            </w: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）申請者の</w:t>
            </w:r>
            <w:r w:rsidR="009E46F0" w:rsidRPr="004F3C83"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  <w:t>K-BOOST</w:t>
            </w:r>
            <w:r w:rsidR="009E46F0" w:rsidRPr="004F3C83" w:rsidDel="00F81E49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 xml:space="preserve"> </w:t>
            </w: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における研究（申請者の独自のアイディア）について、どのように</w:t>
            </w:r>
            <w:r w:rsidR="00525507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評価し</w:t>
            </w: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ますか。</w:t>
            </w:r>
          </w:p>
          <w:p w14:paraId="7F3FD540" w14:textId="23AF35AB" w:rsidR="00A734CA" w:rsidRPr="004F3C83" w:rsidRDefault="00A734C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13AAAFFC" w14:textId="162E23FD" w:rsidR="001F5440" w:rsidRPr="004F3C83" w:rsidRDefault="001F5440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111C27EA" w14:textId="004BB12A" w:rsidR="0051741D" w:rsidRDefault="0051741D" w:rsidP="0061283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72D84B95" w14:textId="77777777" w:rsidR="002310C9" w:rsidRPr="004F3C83" w:rsidRDefault="002310C9" w:rsidP="0061283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17D4306C" w14:textId="4A3594FF" w:rsidR="0051741D" w:rsidRPr="004F3C83" w:rsidRDefault="0051741D" w:rsidP="0061283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（4）</w:t>
            </w:r>
            <w:r w:rsidR="00F33C5D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申請者は、</w:t>
            </w:r>
            <w:r w:rsidR="00722575" w:rsidRPr="004F3C83"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  <w:t>K-BOOST</w:t>
            </w:r>
            <w:r w:rsidR="00F33C5D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における研究の遂行と学位論文の完成を両立させ、</w:t>
            </w: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標準修業年限内</w:t>
            </w:r>
            <w:r w:rsidR="00F33C5D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に</w:t>
            </w: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修了</w:t>
            </w:r>
            <w:r w:rsidR="00F33C5D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できると</w:t>
            </w: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見込</w:t>
            </w:r>
            <w:r w:rsidR="00F33C5D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まれますか。</w:t>
            </w:r>
          </w:p>
          <w:p w14:paraId="6C4E6570" w14:textId="77777777" w:rsidR="0051741D" w:rsidRPr="004F3C83" w:rsidRDefault="0051741D" w:rsidP="0061283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0A5E0D24" w14:textId="77777777" w:rsidR="00E02193" w:rsidRPr="004F3C83" w:rsidRDefault="00E02193" w:rsidP="00E02193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67A61BED" w14:textId="01D65521" w:rsidR="00E02193" w:rsidRPr="004F3C83" w:rsidRDefault="00E02193" w:rsidP="00E02193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（5</w:t>
            </w:r>
            <w:r w:rsidR="00B35593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）</w:t>
            </w:r>
            <w:r w:rsidR="002310C9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申請者がこれまでに行ったA</w:t>
            </w:r>
            <w:r w:rsidR="002310C9" w:rsidRPr="004F3C83"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  <w:t>I</w:t>
            </w:r>
            <w:r w:rsidR="002310C9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研究について、それが</w:t>
            </w:r>
            <w:r w:rsidR="002310C9" w:rsidRPr="004F3C83">
              <w:rPr>
                <w:rFonts w:ascii="ＭＳ Ｐゴシック" w:eastAsia="ＭＳ Ｐゴシック" w:hAnsi="ＭＳ Ｐゴシック" w:hint="eastAsia"/>
                <w:color w:val="auto"/>
                <w:sz w:val="18"/>
                <w:szCs w:val="18"/>
              </w:rPr>
              <w:t>「一般的なAI技術を単に利用したレベル」に留まらないことを説明してください。</w:t>
            </w:r>
          </w:p>
          <w:p w14:paraId="619CE8FA" w14:textId="6ED87D3A" w:rsidR="0051741D" w:rsidRDefault="0051741D" w:rsidP="0061283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02490A18" w14:textId="77777777" w:rsidR="002310C9" w:rsidRPr="004F3C83" w:rsidRDefault="002310C9" w:rsidP="0061283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0845D761" w14:textId="2AB6125E" w:rsidR="00402FFE" w:rsidRDefault="00402FFE" w:rsidP="0061283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25EB5F9D" w14:textId="77777777" w:rsidR="002310C9" w:rsidRPr="004F3C83" w:rsidRDefault="002310C9" w:rsidP="0061283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0E6A3FAE" w14:textId="2596F15C" w:rsidR="00402FFE" w:rsidRPr="004F3C83" w:rsidRDefault="00B35593" w:rsidP="0061283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（6</w:t>
            </w:r>
            <w:r w:rsidRPr="004F3C83"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  <w:t>）</w:t>
            </w:r>
            <w:r w:rsidR="002310C9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同学年で複数の学生の指導教員である場合、推薦順位　（</w:t>
            </w:r>
            <w:r w:rsidR="002310C9" w:rsidRPr="004F3C83"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  <w:t xml:space="preserve"> </w:t>
            </w:r>
            <w:r w:rsidR="002310C9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 xml:space="preserve">　　位</w:t>
            </w:r>
            <w:r w:rsidR="002310C9" w:rsidRPr="004F3C83"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  <w:t>/　 　人中）</w:t>
            </w:r>
          </w:p>
        </w:tc>
      </w:tr>
      <w:tr w:rsidR="00DD35DF" w:rsidRPr="004F3C83" w14:paraId="2FA0E4C9" w14:textId="77777777" w:rsidTr="002C1A4C">
        <w:trPr>
          <w:trHeight w:val="535"/>
        </w:trPr>
        <w:tc>
          <w:tcPr>
            <w:tcW w:w="1129" w:type="dxa"/>
            <w:vMerge w:val="restart"/>
            <w:vAlign w:val="center"/>
          </w:tcPr>
          <w:p w14:paraId="1BB26A2F" w14:textId="77777777" w:rsidR="00C77547" w:rsidRPr="004F3C83" w:rsidRDefault="00C77547" w:rsidP="00C92357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bookmarkStart w:id="3" w:name="_Hlk65264140"/>
            <w:bookmarkEnd w:id="0"/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lastRenderedPageBreak/>
              <w:t>指導教員</w:t>
            </w:r>
          </w:p>
          <w:p w14:paraId="26A05BD3" w14:textId="200D544C" w:rsidR="00C77547" w:rsidRPr="004F3C83" w:rsidRDefault="00A01DA4" w:rsidP="00C92357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確認</w:t>
            </w:r>
            <w:r w:rsidR="00C77547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欄</w:t>
            </w:r>
          </w:p>
        </w:tc>
        <w:tc>
          <w:tcPr>
            <w:tcW w:w="9369" w:type="dxa"/>
            <w:gridSpan w:val="3"/>
          </w:tcPr>
          <w:p w14:paraId="0E52BB4C" w14:textId="7DA16213" w:rsidR="003B70CB" w:rsidRPr="00191C78" w:rsidRDefault="00C77547" w:rsidP="004208F0">
            <w:pPr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申請者の指導教員である私は、</w:t>
            </w:r>
            <w:r w:rsidR="003B70CB"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以下を確認し、</w:t>
            </w:r>
            <w:r w:rsidR="00191C78" w:rsidRPr="00191C78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申請者が本プログラムに採択された場合は、本事業の趣旨と目的を満たすよう責任をもって監督します。</w:t>
            </w:r>
          </w:p>
          <w:p w14:paraId="7125032D" w14:textId="77777777" w:rsidR="003B70CB" w:rsidRPr="004F3C83" w:rsidRDefault="00E02193" w:rsidP="003B70CB">
            <w:pPr>
              <w:pStyle w:val="af5"/>
              <w:numPr>
                <w:ilvl w:val="0"/>
                <w:numId w:val="19"/>
              </w:numPr>
              <w:ind w:leftChars="0"/>
              <w:rPr>
                <w:rFonts w:asciiTheme="majorEastAsia" w:eastAsiaTheme="majorEastAsia" w:hAnsiTheme="majorEastAsia" w:cs="ＭＳ ゴシック"/>
                <w:bCs/>
                <w:sz w:val="18"/>
                <w:szCs w:val="18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sz w:val="18"/>
                <w:szCs w:val="18"/>
              </w:rPr>
              <w:t>プログラム</w:t>
            </w:r>
            <w:r w:rsidR="00C77547" w:rsidRPr="004F3C83">
              <w:rPr>
                <w:rFonts w:asciiTheme="majorEastAsia" w:eastAsiaTheme="majorEastAsia" w:hAnsiTheme="majorEastAsia" w:cs="ＭＳ ゴシック" w:hint="eastAsia"/>
                <w:bCs/>
                <w:sz w:val="18"/>
                <w:szCs w:val="18"/>
              </w:rPr>
              <w:t>の目的</w:t>
            </w:r>
          </w:p>
          <w:p w14:paraId="545D0E7E" w14:textId="25CF024D" w:rsidR="003B70CB" w:rsidRPr="004F3C83" w:rsidRDefault="00C77547" w:rsidP="003B70CB">
            <w:pPr>
              <w:pStyle w:val="af5"/>
              <w:numPr>
                <w:ilvl w:val="0"/>
                <w:numId w:val="19"/>
              </w:numPr>
              <w:ind w:leftChars="0"/>
              <w:rPr>
                <w:rFonts w:asciiTheme="majorEastAsia" w:eastAsiaTheme="majorEastAsia" w:hAnsiTheme="majorEastAsia" w:cs="ＭＳ ゴシック"/>
                <w:bCs/>
                <w:sz w:val="18"/>
                <w:szCs w:val="18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sz w:val="18"/>
                <w:szCs w:val="18"/>
              </w:rPr>
              <w:t>申請者が</w:t>
            </w:r>
            <w:r w:rsidR="00AF4F6E" w:rsidRPr="004F3C83">
              <w:rPr>
                <w:rFonts w:asciiTheme="majorEastAsia" w:eastAsiaTheme="majorEastAsia" w:hAnsiTheme="majorEastAsia" w:cs="ＭＳ ゴシック" w:hint="eastAsia"/>
                <w:bCs/>
                <w:sz w:val="18"/>
                <w:szCs w:val="18"/>
              </w:rPr>
              <w:t>K-</w:t>
            </w:r>
            <w:r w:rsidR="00402FFE" w:rsidRPr="004F3C83">
              <w:rPr>
                <w:rFonts w:asciiTheme="majorEastAsia" w:eastAsiaTheme="majorEastAsia" w:hAnsiTheme="majorEastAsia" w:cs="ＭＳ ゴシック"/>
                <w:bCs/>
                <w:sz w:val="18"/>
                <w:szCs w:val="18"/>
              </w:rPr>
              <w:t>BOOST</w:t>
            </w:r>
            <w:r w:rsidR="00402FFE" w:rsidRPr="004F3C83">
              <w:rPr>
                <w:rFonts w:asciiTheme="majorEastAsia" w:eastAsiaTheme="majorEastAsia" w:hAnsiTheme="majorEastAsia" w:cs="ＭＳ ゴシック" w:hint="eastAsia"/>
                <w:bCs/>
                <w:sz w:val="18"/>
                <w:szCs w:val="18"/>
              </w:rPr>
              <w:t>生</w:t>
            </w:r>
            <w:r w:rsidRPr="004F3C83">
              <w:rPr>
                <w:rFonts w:asciiTheme="majorEastAsia" w:eastAsiaTheme="majorEastAsia" w:hAnsiTheme="majorEastAsia" w:cs="ＭＳ ゴシック" w:hint="eastAsia"/>
                <w:bCs/>
                <w:sz w:val="18"/>
                <w:szCs w:val="18"/>
              </w:rPr>
              <w:t>として参画</w:t>
            </w:r>
            <w:r w:rsidR="009203B9" w:rsidRPr="004F3C83">
              <w:rPr>
                <w:rFonts w:asciiTheme="majorEastAsia" w:eastAsiaTheme="majorEastAsia" w:hAnsiTheme="majorEastAsia" w:cs="ＭＳ ゴシック" w:hint="eastAsia"/>
                <w:bCs/>
                <w:sz w:val="18"/>
                <w:szCs w:val="18"/>
              </w:rPr>
              <w:t>し、定められたカリキュラムに取り組むこと</w:t>
            </w:r>
          </w:p>
          <w:p w14:paraId="049A9FF4" w14:textId="23441BA1" w:rsidR="003B70CB" w:rsidRPr="004F3C83" w:rsidRDefault="003B70CB" w:rsidP="003B70CB">
            <w:pPr>
              <w:pStyle w:val="af5"/>
              <w:numPr>
                <w:ilvl w:val="0"/>
                <w:numId w:val="19"/>
              </w:numPr>
              <w:ind w:leftChars="0"/>
              <w:rPr>
                <w:rFonts w:asciiTheme="majorEastAsia" w:eastAsiaTheme="majorEastAsia" w:hAnsiTheme="majorEastAsia" w:cs="ＭＳ ゴシック"/>
                <w:bCs/>
                <w:sz w:val="18"/>
                <w:szCs w:val="18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sz w:val="18"/>
                <w:szCs w:val="18"/>
              </w:rPr>
              <w:t>申請者が</w:t>
            </w:r>
            <w:r w:rsidRPr="004F3C83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  <w:u w:val="single"/>
              </w:rPr>
              <w:t>我が国の</w:t>
            </w:r>
            <w:r w:rsidRPr="004F3C83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</w:rPr>
              <w:t>科学技術・イノベーションの創造に</w:t>
            </w:r>
            <w:r w:rsidRPr="004F3C83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  <w:u w:val="single"/>
              </w:rPr>
              <w:t>博士修了後も</w:t>
            </w:r>
            <w:r w:rsidR="00191C78" w:rsidRPr="00191C78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  <w:em w:val="dot"/>
              </w:rPr>
              <w:t>直接</w:t>
            </w:r>
            <w:r w:rsidRPr="004F3C83">
              <w:rPr>
                <w:rFonts w:ascii="ＭＳ Ｐゴシック" w:eastAsia="ＭＳ Ｐゴシック" w:hAnsi="ＭＳ Ｐゴシック" w:cs="ＭＳ ゴシック" w:hint="eastAsia"/>
                <w:sz w:val="18"/>
                <w:szCs w:val="18"/>
              </w:rPr>
              <w:t>携わる意思と能力を有すること</w:t>
            </w:r>
          </w:p>
          <w:p w14:paraId="4BB9825F" w14:textId="15212A53" w:rsidR="003B70CB" w:rsidRPr="004F3C83" w:rsidRDefault="003B70CB" w:rsidP="003B70CB">
            <w:pPr>
              <w:pStyle w:val="af5"/>
              <w:numPr>
                <w:ilvl w:val="0"/>
                <w:numId w:val="19"/>
              </w:numPr>
              <w:ind w:leftChars="0"/>
              <w:rPr>
                <w:rFonts w:asciiTheme="majorEastAsia" w:eastAsiaTheme="majorEastAsia" w:hAnsiTheme="majorEastAsia" w:cs="ＭＳ ゴシック"/>
                <w:bCs/>
                <w:sz w:val="18"/>
                <w:szCs w:val="18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sz w:val="18"/>
                <w:szCs w:val="18"/>
              </w:rPr>
              <w:t>当プログラムのホームページ上に、申請者の研究が部分的に公開されること</w:t>
            </w:r>
          </w:p>
          <w:p w14:paraId="5A1F0189" w14:textId="77777777" w:rsidR="00106954" w:rsidRDefault="00106954" w:rsidP="002C1A4C">
            <w:pPr>
              <w:pStyle w:val="af5"/>
              <w:numPr>
                <w:ilvl w:val="0"/>
                <w:numId w:val="19"/>
              </w:numPr>
              <w:ind w:leftChars="0"/>
              <w:rPr>
                <w:rFonts w:asciiTheme="majorEastAsia" w:eastAsiaTheme="majorEastAsia" w:hAnsiTheme="majorEastAsia" w:cs="ＭＳ ゴシック"/>
                <w:bCs/>
                <w:sz w:val="18"/>
                <w:szCs w:val="18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sz w:val="18"/>
                <w:szCs w:val="18"/>
              </w:rPr>
              <w:t>申請者の研究経費として認められた額</w:t>
            </w:r>
            <w:r w:rsidR="00191C78">
              <w:rPr>
                <w:rFonts w:asciiTheme="majorEastAsia" w:eastAsiaTheme="majorEastAsia" w:hAnsiTheme="majorEastAsia" w:cs="ＭＳ ゴシック" w:hint="eastAsia"/>
                <w:bCs/>
                <w:sz w:val="18"/>
                <w:szCs w:val="18"/>
              </w:rPr>
              <w:t>が</w:t>
            </w:r>
            <w:r w:rsidRPr="004F3C83">
              <w:rPr>
                <w:rFonts w:asciiTheme="majorEastAsia" w:eastAsiaTheme="majorEastAsia" w:hAnsiTheme="majorEastAsia" w:cs="ＭＳ ゴシック" w:hint="eastAsia"/>
                <w:bCs/>
                <w:sz w:val="18"/>
                <w:szCs w:val="18"/>
              </w:rPr>
              <w:t>、私が管理する予算として配分されること</w:t>
            </w:r>
          </w:p>
          <w:p w14:paraId="728AC773" w14:textId="77777777" w:rsidR="00950CFD" w:rsidRPr="00284744" w:rsidRDefault="00950CFD" w:rsidP="00950CFD">
            <w:pPr>
              <w:pStyle w:val="af5"/>
              <w:numPr>
                <w:ilvl w:val="0"/>
                <w:numId w:val="19"/>
              </w:numPr>
              <w:ind w:leftChars="0"/>
              <w:rPr>
                <w:rFonts w:asciiTheme="majorEastAsia" w:eastAsiaTheme="majorEastAsia" w:hAnsiTheme="majorEastAsia" w:cs="ＭＳ ゴシック"/>
                <w:bCs/>
                <w:sz w:val="18"/>
                <w:szCs w:val="18"/>
              </w:rPr>
            </w:pPr>
            <w:r w:rsidRPr="00284744">
              <w:rPr>
                <w:rFonts w:asciiTheme="majorEastAsia" w:eastAsiaTheme="majorEastAsia" w:hAnsiTheme="majorEastAsia" w:cs="ＭＳ ゴシック" w:hint="eastAsia"/>
                <w:bCs/>
                <w:sz w:val="18"/>
                <w:szCs w:val="18"/>
              </w:rPr>
              <w:t>申請者の博士修了後の</w:t>
            </w:r>
            <w:r w:rsidRPr="00284744">
              <w:rPr>
                <w:rFonts w:asciiTheme="majorEastAsia" w:eastAsiaTheme="majorEastAsia" w:hAnsiTheme="majorEastAsia" w:cs="ＭＳ ゴシック" w:hint="eastAsia"/>
                <w:bCs/>
                <w:sz w:val="18"/>
                <w:szCs w:val="18"/>
                <w:u w:val="single"/>
              </w:rPr>
              <w:t>我が国への</w:t>
            </w:r>
            <w:r w:rsidRPr="00284744">
              <w:rPr>
                <w:rFonts w:asciiTheme="majorEastAsia" w:eastAsiaTheme="majorEastAsia" w:hAnsiTheme="majorEastAsia" w:cs="ＭＳ ゴシック" w:hint="eastAsia"/>
                <w:bCs/>
                <w:sz w:val="18"/>
                <w:szCs w:val="18"/>
              </w:rPr>
              <w:t>貢献状況を、責任を持って把握・監督し、必要に応じて支援すること</w:t>
            </w:r>
          </w:p>
          <w:p w14:paraId="70EF83D1" w14:textId="51126915" w:rsidR="00950CFD" w:rsidRPr="004F3C83" w:rsidRDefault="00950CFD" w:rsidP="00950CFD">
            <w:pPr>
              <w:pStyle w:val="af5"/>
              <w:numPr>
                <w:ilvl w:val="0"/>
                <w:numId w:val="19"/>
              </w:numPr>
              <w:ind w:leftChars="0"/>
              <w:rPr>
                <w:rFonts w:asciiTheme="majorEastAsia" w:eastAsiaTheme="majorEastAsia" w:hAnsiTheme="majorEastAsia" w:cs="ＭＳ ゴシック"/>
                <w:bCs/>
                <w:sz w:val="18"/>
                <w:szCs w:val="18"/>
              </w:rPr>
            </w:pPr>
            <w:r w:rsidRPr="00284744">
              <w:rPr>
                <w:rFonts w:asciiTheme="majorEastAsia" w:eastAsiaTheme="majorEastAsia" w:hAnsiTheme="majorEastAsia" w:cs="ＭＳ ゴシック" w:hint="eastAsia"/>
                <w:bCs/>
                <w:sz w:val="18"/>
                <w:szCs w:val="18"/>
              </w:rPr>
              <w:t>申請者が博士修了後に海外での就職または活動を選択した場合は、その経緯・理由を明確に把握し、説明責任を果たすこと</w:t>
            </w:r>
          </w:p>
        </w:tc>
      </w:tr>
      <w:bookmarkEnd w:id="3"/>
      <w:tr w:rsidR="00C77547" w:rsidRPr="004F3C83" w14:paraId="0FFA6E72" w14:textId="77777777" w:rsidTr="002C1A4C">
        <w:trPr>
          <w:trHeight w:val="334"/>
        </w:trPr>
        <w:tc>
          <w:tcPr>
            <w:tcW w:w="1129" w:type="dxa"/>
            <w:vMerge/>
            <w:vAlign w:val="center"/>
          </w:tcPr>
          <w:p w14:paraId="4A75B03C" w14:textId="77777777" w:rsidR="00C77547" w:rsidRPr="004F3C83" w:rsidRDefault="00C77547" w:rsidP="00C92357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</w:tc>
        <w:tc>
          <w:tcPr>
            <w:tcW w:w="9369" w:type="dxa"/>
            <w:gridSpan w:val="3"/>
          </w:tcPr>
          <w:p w14:paraId="6C7C7CDD" w14:textId="77777777" w:rsidR="00F4142A" w:rsidRPr="004F3C83" w:rsidRDefault="00C77547" w:rsidP="00C9235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4F3C8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指導教員氏名：</w:t>
            </w:r>
          </w:p>
          <w:p w14:paraId="5BA2CF60" w14:textId="6D5C6ACB" w:rsidR="00AA02DC" w:rsidRPr="004F3C83" w:rsidRDefault="001F32BC" w:rsidP="00C9235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作成日：2026年　月　日</w:t>
            </w:r>
          </w:p>
        </w:tc>
      </w:tr>
    </w:tbl>
    <w:p w14:paraId="5221FC69" w14:textId="62A3E4C3" w:rsidR="00112727" w:rsidRPr="00A9041B" w:rsidRDefault="00F22ABA" w:rsidP="004208F0">
      <w:pPr>
        <w:spacing w:line="240" w:lineRule="exact"/>
        <w:rPr>
          <w:rFonts w:asciiTheme="majorEastAsia" w:eastAsiaTheme="majorEastAsia" w:hAnsiTheme="majorEastAsia" w:cs="ＭＳ ゴシック"/>
          <w:bCs/>
          <w:color w:val="auto"/>
          <w:sz w:val="18"/>
          <w:szCs w:val="18"/>
        </w:rPr>
      </w:pPr>
      <w:r w:rsidRPr="00A9041B">
        <w:rPr>
          <w:rFonts w:ascii="HG丸ｺﾞｼｯｸM-PRO" w:eastAsia="HG丸ｺﾞｼｯｸM-PRO" w:hAnsi="HG丸ｺﾞｼｯｸM-PRO" w:cs="ＭＳ ゴシック" w:hint="eastAsia"/>
          <w:bCs/>
          <w:color w:val="auto"/>
          <w:sz w:val="18"/>
          <w:szCs w:val="18"/>
        </w:rPr>
        <w:t>※</w:t>
      </w:r>
      <w:r w:rsidR="00B227A2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本評価書を</w:t>
      </w:r>
      <w:r w:rsidR="00B227A2" w:rsidRPr="00A9041B">
        <w:rPr>
          <w:rFonts w:asciiTheme="majorEastAsia" w:eastAsiaTheme="majorEastAsia" w:hAnsiTheme="majorEastAsia" w:cs="ＭＳ ゴシック"/>
          <w:bCs/>
          <w:color w:val="auto"/>
          <w:sz w:val="18"/>
          <w:szCs w:val="18"/>
        </w:rPr>
        <w:t>PDF</w:t>
      </w:r>
      <w:r w:rsidR="00D25C34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ファイルに変換の上、ファイル名を、「</w:t>
      </w:r>
      <w:r w:rsidR="005C7DF9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申請者</w:t>
      </w:r>
      <w:r w:rsidR="00B227A2" w:rsidRPr="00A9041B">
        <w:rPr>
          <w:rFonts w:asciiTheme="majorEastAsia" w:eastAsiaTheme="majorEastAsia" w:hAnsiTheme="majorEastAsia" w:cs="ＭＳ ゴシック"/>
          <w:bCs/>
          <w:color w:val="auto"/>
          <w:sz w:val="18"/>
          <w:szCs w:val="18"/>
        </w:rPr>
        <w:t>氏名_評価書」</w:t>
      </w:r>
      <w:r w:rsidR="00847AB3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（例：「九大太郎_評価書」）として</w:t>
      </w:r>
      <w:r w:rsidR="00B227A2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以下</w:t>
      </w:r>
      <w:r w:rsidR="00B227A2" w:rsidRPr="00A9041B">
        <w:rPr>
          <w:rFonts w:asciiTheme="majorEastAsia" w:eastAsiaTheme="majorEastAsia" w:hAnsiTheme="majorEastAsia" w:cs="ＭＳ ゴシック"/>
          <w:bCs/>
          <w:color w:val="auto"/>
          <w:sz w:val="18"/>
          <w:szCs w:val="18"/>
        </w:rPr>
        <w:t>URLに</w:t>
      </w:r>
      <w:r w:rsidR="00DA43AE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指導教員自身で</w:t>
      </w:r>
      <w:r w:rsidR="00B227A2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アップロードしてください。</w:t>
      </w:r>
      <w:r w:rsidR="0084209C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（</w:t>
      </w:r>
      <w:r w:rsidR="00525C01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  <w:u w:val="single"/>
        </w:rPr>
        <w:t>3</w:t>
      </w:r>
      <w:r w:rsidR="0084209C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  <w:u w:val="single"/>
        </w:rPr>
        <w:t>月</w:t>
      </w:r>
      <w:r w:rsidR="00EA095D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  <w:u w:val="single"/>
        </w:rPr>
        <w:t>4</w:t>
      </w:r>
      <w:r w:rsidR="0084209C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  <w:u w:val="single"/>
        </w:rPr>
        <w:t>日</w:t>
      </w:r>
      <w:r w:rsidR="009E3B1E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  <w:u w:val="single"/>
        </w:rPr>
        <w:t>から</w:t>
      </w:r>
      <w:r w:rsidR="00EA095D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  <w:u w:val="single"/>
        </w:rPr>
        <w:t>3</w:t>
      </w:r>
      <w:r w:rsidR="0084209C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  <w:u w:val="single"/>
        </w:rPr>
        <w:t>月</w:t>
      </w:r>
      <w:r w:rsidR="00525C01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  <w:u w:val="single"/>
        </w:rPr>
        <w:t>9</w:t>
      </w:r>
      <w:r w:rsidR="0084209C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  <w:u w:val="single"/>
        </w:rPr>
        <w:t>日</w:t>
      </w:r>
      <w:r w:rsidR="002310C9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  <w:u w:val="single"/>
        </w:rPr>
        <w:t>正午</w:t>
      </w:r>
      <w:r w:rsidR="0084209C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  <w:u w:val="single"/>
        </w:rPr>
        <w:t>まで</w:t>
      </w:r>
      <w:r w:rsidR="0084209C"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）</w:t>
      </w:r>
    </w:p>
    <w:p w14:paraId="65B64DAD" w14:textId="335F99B5" w:rsidR="00D23AAB" w:rsidRPr="00786486" w:rsidRDefault="00B227A2" w:rsidP="009203B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18"/>
          <w:szCs w:val="18"/>
        </w:rPr>
      </w:pPr>
      <w:r w:rsidRPr="00A9041B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【</w:t>
      </w:r>
      <w:r w:rsidRPr="00A9041B">
        <w:rPr>
          <w:rFonts w:asciiTheme="majorEastAsia" w:eastAsiaTheme="majorEastAsia" w:hAnsiTheme="majorEastAsia" w:cs="ＭＳ ゴシック"/>
          <w:bCs/>
          <w:color w:val="auto"/>
          <w:sz w:val="18"/>
          <w:szCs w:val="18"/>
        </w:rPr>
        <w:t>URL】</w:t>
      </w:r>
      <w:bookmarkStart w:id="4" w:name="_Hlk219887702"/>
      <w:r w:rsidR="00D74AF1" w:rsidRPr="00A9041B">
        <w:fldChar w:fldCharType="begin"/>
      </w:r>
      <w:r w:rsidR="00D74AF1" w:rsidRPr="00A9041B">
        <w:instrText>HYPERLINK "https://forms.office.com/r/SS5gn9wmjV" \t "_blank"</w:instrText>
      </w:r>
      <w:r w:rsidR="00D74AF1" w:rsidRPr="00A9041B">
        <w:fldChar w:fldCharType="separate"/>
      </w:r>
      <w:r w:rsidR="00D74AF1" w:rsidRPr="00A9041B">
        <w:rPr>
          <w:rStyle w:val="ae"/>
          <w:rFonts w:ascii="Calibri" w:hAnsi="Calibri" w:cs="Calibri"/>
        </w:rPr>
        <w:t>https://forms.office.com/r/SS5gn9wmjV</w:t>
      </w:r>
      <w:r w:rsidR="00D74AF1" w:rsidRPr="00A9041B">
        <w:fldChar w:fldCharType="end"/>
      </w:r>
      <w:bookmarkEnd w:id="4"/>
    </w:p>
    <w:sectPr w:rsidR="00D23AAB" w:rsidRPr="00786486" w:rsidSect="004208F0">
      <w:headerReference w:type="default" r:id="rId8"/>
      <w:footerReference w:type="default" r:id="rId9"/>
      <w:pgSz w:w="11906" w:h="16838" w:code="9"/>
      <w:pgMar w:top="510" w:right="720" w:bottom="720" w:left="510" w:header="964" w:footer="567" w:gutter="0"/>
      <w:pgNumType w:start="1"/>
      <w:cols w:space="720"/>
      <w:noEndnote/>
      <w:docGrid w:type="linesAndChars" w:linePitch="315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D5BE87" w14:textId="77777777" w:rsidR="00F01348" w:rsidRDefault="00F01348">
      <w:r>
        <w:separator/>
      </w:r>
    </w:p>
  </w:endnote>
  <w:endnote w:type="continuationSeparator" w:id="0">
    <w:p w14:paraId="0A1A359F" w14:textId="77777777" w:rsidR="00F01348" w:rsidRDefault="00F01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3433751"/>
      <w:docPartObj>
        <w:docPartGallery w:val="Page Numbers (Bottom of Page)"/>
        <w:docPartUnique/>
      </w:docPartObj>
    </w:sdtPr>
    <w:sdtEndPr/>
    <w:sdtContent>
      <w:p w14:paraId="70CA3978" w14:textId="24D98880" w:rsidR="00C72A19" w:rsidRDefault="00C72A1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03147" w:rsidRPr="00303147">
          <w:rPr>
            <w:noProof/>
            <w:lang w:val="ja-JP" w:eastAsia="ja-JP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2F65A5" w14:textId="77777777" w:rsidR="00F01348" w:rsidRDefault="00F01348">
      <w:r>
        <w:rPr>
          <w:rFonts w:ascii="ＭＳ 明朝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12920E7B" w14:textId="77777777" w:rsidR="00F01348" w:rsidRDefault="00F013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43821" w14:textId="395F2804" w:rsidR="00C77547" w:rsidRPr="007C7FCE" w:rsidRDefault="00722575" w:rsidP="00C77547">
    <w:pPr>
      <w:pStyle w:val="a3"/>
      <w:jc w:val="right"/>
      <w:rPr>
        <w:color w:val="BFBFBF" w:themeColor="background1" w:themeShade="BF"/>
      </w:rPr>
    </w:pPr>
    <w:r w:rsidRPr="002C1A4C">
      <w:rPr>
        <w:color w:val="BFBFBF" w:themeColor="background1" w:themeShade="BF"/>
        <w:lang w:eastAsia="ja-JP"/>
      </w:rPr>
      <w:t>K-</w:t>
    </w:r>
    <w:proofErr w:type="spellStart"/>
    <w:r w:rsidR="00E02193" w:rsidRPr="002C1A4C">
      <w:rPr>
        <w:color w:val="BFBFBF" w:themeColor="background1" w:themeShade="BF"/>
        <w:lang w:eastAsia="ja-JP"/>
      </w:rPr>
      <w:t>B</w:t>
    </w:r>
    <w:r w:rsidR="00E02193" w:rsidRPr="00B35593">
      <w:rPr>
        <w:rFonts w:hint="eastAsia"/>
        <w:color w:val="BFBFBF" w:themeColor="background1" w:themeShade="BF"/>
        <w:lang w:eastAsia="ja-JP"/>
      </w:rPr>
      <w:t>OOST</w:t>
    </w:r>
    <w:r w:rsidR="00E02193" w:rsidRPr="00B35593">
      <w:rPr>
        <w:rFonts w:hint="eastAsia"/>
        <w:color w:val="BFBFBF" w:themeColor="background1" w:themeShade="BF"/>
        <w:lang w:eastAsia="ja-JP"/>
      </w:rPr>
      <w:t>評価書</w:t>
    </w:r>
    <w:proofErr w:type="spellEnd"/>
  </w:p>
  <w:p w14:paraId="44F4AE35" w14:textId="77777777" w:rsidR="00C77547" w:rsidRDefault="00C7754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A4DD9"/>
    <w:multiLevelType w:val="hybridMultilevel"/>
    <w:tmpl w:val="512675E6"/>
    <w:lvl w:ilvl="0" w:tplc="98B29040">
      <w:start w:val="1"/>
      <w:numFmt w:val="decimalEnclosedCircle"/>
      <w:lvlText w:val="%1"/>
      <w:lvlJc w:val="left"/>
      <w:pPr>
        <w:ind w:left="360" w:hanging="360"/>
      </w:pPr>
      <w:rPr>
        <w:rFonts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76C7C27"/>
    <w:multiLevelType w:val="hybridMultilevel"/>
    <w:tmpl w:val="BBC62C36"/>
    <w:lvl w:ilvl="0" w:tplc="EA4AC51E">
      <w:start w:val="1"/>
      <w:numFmt w:val="decimalEnclosedCircle"/>
      <w:lvlText w:val="%1"/>
      <w:lvlJc w:val="left"/>
      <w:pPr>
        <w:ind w:left="360" w:hanging="360"/>
      </w:pPr>
      <w:rPr>
        <w:rFonts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B5F6343"/>
    <w:multiLevelType w:val="hybridMultilevel"/>
    <w:tmpl w:val="78527E0A"/>
    <w:lvl w:ilvl="0" w:tplc="0FD48406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3" w15:restartNumberingAfterBreak="0">
    <w:nsid w:val="11F62DD5"/>
    <w:multiLevelType w:val="hybridMultilevel"/>
    <w:tmpl w:val="8B20AB5A"/>
    <w:lvl w:ilvl="0" w:tplc="EBA24758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2933C5D"/>
    <w:multiLevelType w:val="hybridMultilevel"/>
    <w:tmpl w:val="6DC0F110"/>
    <w:lvl w:ilvl="0" w:tplc="0278FF6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352574C"/>
    <w:multiLevelType w:val="hybridMultilevel"/>
    <w:tmpl w:val="32809EB4"/>
    <w:lvl w:ilvl="0" w:tplc="4FECA25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426C2C"/>
    <w:multiLevelType w:val="hybridMultilevel"/>
    <w:tmpl w:val="0C4065D6"/>
    <w:lvl w:ilvl="0" w:tplc="5FE0A76A">
      <w:start w:val="1"/>
      <w:numFmt w:val="decimalEnclosedCircle"/>
      <w:lvlText w:val="%1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7" w15:restartNumberingAfterBreak="0">
    <w:nsid w:val="1B693263"/>
    <w:multiLevelType w:val="hybridMultilevel"/>
    <w:tmpl w:val="AB3C9986"/>
    <w:lvl w:ilvl="0" w:tplc="50EE40F6">
      <w:start w:val="1"/>
      <w:numFmt w:val="decimalEnclosedCircle"/>
      <w:lvlText w:val="%1"/>
      <w:lvlJc w:val="left"/>
      <w:pPr>
        <w:ind w:left="360" w:hanging="360"/>
      </w:pPr>
      <w:rPr>
        <w:rFonts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D1616F8"/>
    <w:multiLevelType w:val="hybridMultilevel"/>
    <w:tmpl w:val="D05E517A"/>
    <w:lvl w:ilvl="0" w:tplc="04090015">
      <w:start w:val="1"/>
      <w:numFmt w:val="upperLetter"/>
      <w:lvlText w:val="%1)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9" w15:restartNumberingAfterBreak="0">
    <w:nsid w:val="26135668"/>
    <w:multiLevelType w:val="hybridMultilevel"/>
    <w:tmpl w:val="2AD45EE8"/>
    <w:lvl w:ilvl="0" w:tplc="04090015">
      <w:start w:val="1"/>
      <w:numFmt w:val="upperLetter"/>
      <w:lvlText w:val="%1)"/>
      <w:lvlJc w:val="left"/>
      <w:pPr>
        <w:ind w:left="1694" w:hanging="420"/>
      </w:p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10" w15:restartNumberingAfterBreak="0">
    <w:nsid w:val="2C527879"/>
    <w:multiLevelType w:val="hybridMultilevel"/>
    <w:tmpl w:val="1B3E7400"/>
    <w:lvl w:ilvl="0" w:tplc="2AC67056">
      <w:start w:val="6"/>
      <w:numFmt w:val="bullet"/>
      <w:lvlText w:val="-"/>
      <w:lvlJc w:val="left"/>
      <w:pPr>
        <w:ind w:left="360" w:hanging="360"/>
      </w:pPr>
      <w:rPr>
        <w:rFonts w:ascii="ＭＳ ゴシック" w:eastAsia="ＭＳ ゴシック" w:hAnsi="ＭＳ 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2C6007AF"/>
    <w:multiLevelType w:val="hybridMultilevel"/>
    <w:tmpl w:val="782A890A"/>
    <w:lvl w:ilvl="0" w:tplc="747A0CC6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2" w15:restartNumberingAfterBreak="0">
    <w:nsid w:val="2F21442C"/>
    <w:multiLevelType w:val="hybridMultilevel"/>
    <w:tmpl w:val="51826CCA"/>
    <w:lvl w:ilvl="0" w:tplc="4BD8FC44">
      <w:start w:val="2"/>
      <w:numFmt w:val="decimalEnclosedCircle"/>
      <w:lvlText w:val="%1"/>
      <w:lvlJc w:val="left"/>
      <w:pPr>
        <w:ind w:left="163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13" w15:restartNumberingAfterBreak="0">
    <w:nsid w:val="384E5278"/>
    <w:multiLevelType w:val="hybridMultilevel"/>
    <w:tmpl w:val="C0E0FA22"/>
    <w:lvl w:ilvl="0" w:tplc="04090011">
      <w:start w:val="1"/>
      <w:numFmt w:val="decimalEnclosedCircle"/>
      <w:lvlText w:val="%1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14" w15:restartNumberingAfterBreak="0">
    <w:nsid w:val="452B51CC"/>
    <w:multiLevelType w:val="hybridMultilevel"/>
    <w:tmpl w:val="EDA68D18"/>
    <w:lvl w:ilvl="0" w:tplc="64C2E3F0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45755593"/>
    <w:multiLevelType w:val="hybridMultilevel"/>
    <w:tmpl w:val="A4586F60"/>
    <w:lvl w:ilvl="0" w:tplc="86A4A0A0">
      <w:start w:val="2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6" w15:restartNumberingAfterBreak="0">
    <w:nsid w:val="545B6C0C"/>
    <w:multiLevelType w:val="hybridMultilevel"/>
    <w:tmpl w:val="DC66DF12"/>
    <w:lvl w:ilvl="0" w:tplc="A0E05122">
      <w:start w:val="1"/>
      <w:numFmt w:val="decimalFullWidth"/>
      <w:lvlText w:val="（%1）"/>
      <w:lvlJc w:val="left"/>
      <w:pPr>
        <w:ind w:left="1356" w:hanging="7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1476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6" w:hanging="420"/>
      </w:pPr>
    </w:lvl>
    <w:lvl w:ilvl="3" w:tplc="0409000F" w:tentative="1">
      <w:start w:val="1"/>
      <w:numFmt w:val="decimal"/>
      <w:lvlText w:val="%4."/>
      <w:lvlJc w:val="left"/>
      <w:pPr>
        <w:ind w:left="2316" w:hanging="420"/>
      </w:pPr>
    </w:lvl>
    <w:lvl w:ilvl="4" w:tplc="04090017" w:tentative="1">
      <w:start w:val="1"/>
      <w:numFmt w:val="aiueoFullWidth"/>
      <w:lvlText w:val="(%5)"/>
      <w:lvlJc w:val="left"/>
      <w:pPr>
        <w:ind w:left="2736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6" w:hanging="420"/>
      </w:pPr>
    </w:lvl>
    <w:lvl w:ilvl="6" w:tplc="0409000F" w:tentative="1">
      <w:start w:val="1"/>
      <w:numFmt w:val="decimal"/>
      <w:lvlText w:val="%7."/>
      <w:lvlJc w:val="left"/>
      <w:pPr>
        <w:ind w:left="3576" w:hanging="420"/>
      </w:pPr>
    </w:lvl>
    <w:lvl w:ilvl="7" w:tplc="04090017" w:tentative="1">
      <w:start w:val="1"/>
      <w:numFmt w:val="aiueoFullWidth"/>
      <w:lvlText w:val="(%8)"/>
      <w:lvlJc w:val="left"/>
      <w:pPr>
        <w:ind w:left="3996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6" w:hanging="420"/>
      </w:pPr>
    </w:lvl>
  </w:abstractNum>
  <w:abstractNum w:abstractNumId="17" w15:restartNumberingAfterBreak="0">
    <w:nsid w:val="553927C8"/>
    <w:multiLevelType w:val="hybridMultilevel"/>
    <w:tmpl w:val="E460F6EE"/>
    <w:lvl w:ilvl="0" w:tplc="9978178E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8" w15:restartNumberingAfterBreak="0">
    <w:nsid w:val="55473993"/>
    <w:multiLevelType w:val="hybridMultilevel"/>
    <w:tmpl w:val="122C7002"/>
    <w:lvl w:ilvl="0" w:tplc="DB5CFD7C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9" w15:restartNumberingAfterBreak="0">
    <w:nsid w:val="649C6F43"/>
    <w:multiLevelType w:val="hybridMultilevel"/>
    <w:tmpl w:val="F4948180"/>
    <w:lvl w:ilvl="0" w:tplc="B9429A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72A60BE7"/>
    <w:multiLevelType w:val="hybridMultilevel"/>
    <w:tmpl w:val="06428992"/>
    <w:lvl w:ilvl="0" w:tplc="C33C5FEA">
      <w:start w:val="1"/>
      <w:numFmt w:val="decimalEnclosedCircle"/>
      <w:lvlText w:val="%1"/>
      <w:lvlJc w:val="left"/>
      <w:pPr>
        <w:ind w:left="360" w:hanging="360"/>
      </w:pPr>
      <w:rPr>
        <w:rFonts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B41488A"/>
    <w:multiLevelType w:val="hybridMultilevel"/>
    <w:tmpl w:val="3E1AE428"/>
    <w:lvl w:ilvl="0" w:tplc="13085B84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7CC73AF4"/>
    <w:multiLevelType w:val="hybridMultilevel"/>
    <w:tmpl w:val="59127542"/>
    <w:lvl w:ilvl="0" w:tplc="5BBA77C6">
      <w:start w:val="1"/>
      <w:numFmt w:val="decimalEnclosedCircle"/>
      <w:lvlText w:val="%1"/>
      <w:lvlJc w:val="left"/>
      <w:pPr>
        <w:ind w:left="36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1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7" w:tentative="1">
      <w:start w:val="1"/>
      <w:numFmt w:val="aiueoFullWidth"/>
      <w:lvlText w:val="(%5)"/>
      <w:lvlJc w:val="left"/>
      <w:pPr>
        <w:ind w:left="2101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7" w:tentative="1">
      <w:start w:val="1"/>
      <w:numFmt w:val="aiueoFullWidth"/>
      <w:lvlText w:val="(%8)"/>
      <w:lvlJc w:val="left"/>
      <w:pPr>
        <w:ind w:left="3361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1" w:hanging="420"/>
      </w:pPr>
    </w:lvl>
  </w:abstractNum>
  <w:num w:numId="1" w16cid:durableId="1875192573">
    <w:abstractNumId w:val="3"/>
  </w:num>
  <w:num w:numId="2" w16cid:durableId="508375991">
    <w:abstractNumId w:val="5"/>
  </w:num>
  <w:num w:numId="3" w16cid:durableId="143857570">
    <w:abstractNumId w:val="22"/>
  </w:num>
  <w:num w:numId="4" w16cid:durableId="1885672445">
    <w:abstractNumId w:val="15"/>
  </w:num>
  <w:num w:numId="5" w16cid:durableId="978149514">
    <w:abstractNumId w:val="2"/>
  </w:num>
  <w:num w:numId="6" w16cid:durableId="1111819841">
    <w:abstractNumId w:val="18"/>
  </w:num>
  <w:num w:numId="7" w16cid:durableId="868564502">
    <w:abstractNumId w:val="21"/>
  </w:num>
  <w:num w:numId="8" w16cid:durableId="1662924074">
    <w:abstractNumId w:val="14"/>
  </w:num>
  <w:num w:numId="9" w16cid:durableId="1085878953">
    <w:abstractNumId w:val="4"/>
  </w:num>
  <w:num w:numId="10" w16cid:durableId="426585507">
    <w:abstractNumId w:val="16"/>
  </w:num>
  <w:num w:numId="11" w16cid:durableId="550658150">
    <w:abstractNumId w:val="17"/>
  </w:num>
  <w:num w:numId="12" w16cid:durableId="454376450">
    <w:abstractNumId w:val="13"/>
  </w:num>
  <w:num w:numId="13" w16cid:durableId="493766632">
    <w:abstractNumId w:val="11"/>
  </w:num>
  <w:num w:numId="14" w16cid:durableId="369721082">
    <w:abstractNumId w:val="12"/>
  </w:num>
  <w:num w:numId="15" w16cid:durableId="1198080741">
    <w:abstractNumId w:val="19"/>
  </w:num>
  <w:num w:numId="16" w16cid:durableId="1398089633">
    <w:abstractNumId w:val="6"/>
  </w:num>
  <w:num w:numId="17" w16cid:durableId="1177110270">
    <w:abstractNumId w:val="9"/>
  </w:num>
  <w:num w:numId="18" w16cid:durableId="1715082320">
    <w:abstractNumId w:val="8"/>
  </w:num>
  <w:num w:numId="19" w16cid:durableId="2107067194">
    <w:abstractNumId w:val="10"/>
  </w:num>
  <w:num w:numId="20" w16cid:durableId="785153644">
    <w:abstractNumId w:val="0"/>
  </w:num>
  <w:num w:numId="21" w16cid:durableId="1129667673">
    <w:abstractNumId w:val="20"/>
  </w:num>
  <w:num w:numId="22" w16cid:durableId="1913736296">
    <w:abstractNumId w:val="1"/>
  </w:num>
  <w:num w:numId="23" w16cid:durableId="9600645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11"/>
  <w:drawingGridVerticalSpacing w:val="315"/>
  <w:displayHorizontalDrawingGridEvery w:val="0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3891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bcwNTY3Mrc0sDRV0lEKTi0uzszPAykwqwUAYaNDsCwAAAA="/>
  </w:docVars>
  <w:rsids>
    <w:rsidRoot w:val="00A41363"/>
    <w:rsid w:val="00000AA6"/>
    <w:rsid w:val="00000D37"/>
    <w:rsid w:val="00000E49"/>
    <w:rsid w:val="000010DC"/>
    <w:rsid w:val="000045E0"/>
    <w:rsid w:val="000045FE"/>
    <w:rsid w:val="00004BD0"/>
    <w:rsid w:val="0000588D"/>
    <w:rsid w:val="00006526"/>
    <w:rsid w:val="00012BE2"/>
    <w:rsid w:val="00013C5D"/>
    <w:rsid w:val="000143CD"/>
    <w:rsid w:val="00017BAF"/>
    <w:rsid w:val="0002086C"/>
    <w:rsid w:val="00020F49"/>
    <w:rsid w:val="00021125"/>
    <w:rsid w:val="000219CD"/>
    <w:rsid w:val="000223C7"/>
    <w:rsid w:val="000224FC"/>
    <w:rsid w:val="00022BA9"/>
    <w:rsid w:val="00024424"/>
    <w:rsid w:val="00025A49"/>
    <w:rsid w:val="000302EA"/>
    <w:rsid w:val="00030F1D"/>
    <w:rsid w:val="0003176E"/>
    <w:rsid w:val="00031FA0"/>
    <w:rsid w:val="00032962"/>
    <w:rsid w:val="00032FF2"/>
    <w:rsid w:val="00033942"/>
    <w:rsid w:val="000375A4"/>
    <w:rsid w:val="0004021F"/>
    <w:rsid w:val="0004266D"/>
    <w:rsid w:val="000463D9"/>
    <w:rsid w:val="0004787D"/>
    <w:rsid w:val="0005260A"/>
    <w:rsid w:val="00053322"/>
    <w:rsid w:val="00054C46"/>
    <w:rsid w:val="00055363"/>
    <w:rsid w:val="00055BD2"/>
    <w:rsid w:val="00055D93"/>
    <w:rsid w:val="000611FE"/>
    <w:rsid w:val="00064009"/>
    <w:rsid w:val="00064975"/>
    <w:rsid w:val="00067813"/>
    <w:rsid w:val="0007074A"/>
    <w:rsid w:val="000715A6"/>
    <w:rsid w:val="00071BF5"/>
    <w:rsid w:val="0007500F"/>
    <w:rsid w:val="0007561B"/>
    <w:rsid w:val="00075E0E"/>
    <w:rsid w:val="00082453"/>
    <w:rsid w:val="00082507"/>
    <w:rsid w:val="00082997"/>
    <w:rsid w:val="00083EB0"/>
    <w:rsid w:val="00085EAC"/>
    <w:rsid w:val="000870B9"/>
    <w:rsid w:val="000872D8"/>
    <w:rsid w:val="00093FE2"/>
    <w:rsid w:val="0009543D"/>
    <w:rsid w:val="00096786"/>
    <w:rsid w:val="00096CE9"/>
    <w:rsid w:val="000976D5"/>
    <w:rsid w:val="000A0555"/>
    <w:rsid w:val="000A16BC"/>
    <w:rsid w:val="000A2C7C"/>
    <w:rsid w:val="000A2CF1"/>
    <w:rsid w:val="000A452A"/>
    <w:rsid w:val="000A605D"/>
    <w:rsid w:val="000A6825"/>
    <w:rsid w:val="000A6D8F"/>
    <w:rsid w:val="000A7487"/>
    <w:rsid w:val="000A7557"/>
    <w:rsid w:val="000B026C"/>
    <w:rsid w:val="000B66BA"/>
    <w:rsid w:val="000B7FD4"/>
    <w:rsid w:val="000C0078"/>
    <w:rsid w:val="000C0EB3"/>
    <w:rsid w:val="000C197E"/>
    <w:rsid w:val="000C1AE4"/>
    <w:rsid w:val="000C28D2"/>
    <w:rsid w:val="000C462F"/>
    <w:rsid w:val="000D15E1"/>
    <w:rsid w:val="000D36B2"/>
    <w:rsid w:val="000D41E6"/>
    <w:rsid w:val="000D4B45"/>
    <w:rsid w:val="000D73E6"/>
    <w:rsid w:val="000D79D9"/>
    <w:rsid w:val="000E0BEE"/>
    <w:rsid w:val="000E203F"/>
    <w:rsid w:val="000E363B"/>
    <w:rsid w:val="000E3AD7"/>
    <w:rsid w:val="000E418C"/>
    <w:rsid w:val="000E55FC"/>
    <w:rsid w:val="000E7809"/>
    <w:rsid w:val="000F1114"/>
    <w:rsid w:val="000F1F8E"/>
    <w:rsid w:val="000F3F7E"/>
    <w:rsid w:val="000F4F82"/>
    <w:rsid w:val="000F6935"/>
    <w:rsid w:val="000F7693"/>
    <w:rsid w:val="000F7E8E"/>
    <w:rsid w:val="00100BBA"/>
    <w:rsid w:val="00105A49"/>
    <w:rsid w:val="00106954"/>
    <w:rsid w:val="001074CD"/>
    <w:rsid w:val="001100C6"/>
    <w:rsid w:val="001104E7"/>
    <w:rsid w:val="00112727"/>
    <w:rsid w:val="00113016"/>
    <w:rsid w:val="0011339A"/>
    <w:rsid w:val="00113B0D"/>
    <w:rsid w:val="00113B85"/>
    <w:rsid w:val="00113BA6"/>
    <w:rsid w:val="001146BD"/>
    <w:rsid w:val="00114DF7"/>
    <w:rsid w:val="0011500B"/>
    <w:rsid w:val="00115163"/>
    <w:rsid w:val="00115745"/>
    <w:rsid w:val="00116139"/>
    <w:rsid w:val="00117993"/>
    <w:rsid w:val="0012025D"/>
    <w:rsid w:val="001210F8"/>
    <w:rsid w:val="00122974"/>
    <w:rsid w:val="001230D8"/>
    <w:rsid w:val="00125C26"/>
    <w:rsid w:val="00126F5F"/>
    <w:rsid w:val="00127B8F"/>
    <w:rsid w:val="00130636"/>
    <w:rsid w:val="00130D6A"/>
    <w:rsid w:val="00133333"/>
    <w:rsid w:val="00133CA9"/>
    <w:rsid w:val="00134DAD"/>
    <w:rsid w:val="00136A8C"/>
    <w:rsid w:val="0013700D"/>
    <w:rsid w:val="00142BF5"/>
    <w:rsid w:val="0014300C"/>
    <w:rsid w:val="001439C1"/>
    <w:rsid w:val="00143B3D"/>
    <w:rsid w:val="001448E0"/>
    <w:rsid w:val="00144C5E"/>
    <w:rsid w:val="001469B0"/>
    <w:rsid w:val="00147BFD"/>
    <w:rsid w:val="00150DCA"/>
    <w:rsid w:val="00153401"/>
    <w:rsid w:val="001569D1"/>
    <w:rsid w:val="00157EE4"/>
    <w:rsid w:val="0016171E"/>
    <w:rsid w:val="00161854"/>
    <w:rsid w:val="00161C1D"/>
    <w:rsid w:val="00162608"/>
    <w:rsid w:val="00163244"/>
    <w:rsid w:val="00163D44"/>
    <w:rsid w:val="0016559C"/>
    <w:rsid w:val="001655E6"/>
    <w:rsid w:val="0016569D"/>
    <w:rsid w:val="00166D7E"/>
    <w:rsid w:val="00167F65"/>
    <w:rsid w:val="00170624"/>
    <w:rsid w:val="001719CA"/>
    <w:rsid w:val="00171AE5"/>
    <w:rsid w:val="00173EF8"/>
    <w:rsid w:val="00173FE6"/>
    <w:rsid w:val="0017454D"/>
    <w:rsid w:val="00175137"/>
    <w:rsid w:val="00175BD1"/>
    <w:rsid w:val="00175E9E"/>
    <w:rsid w:val="001769CA"/>
    <w:rsid w:val="001769D0"/>
    <w:rsid w:val="00177EB5"/>
    <w:rsid w:val="0018125D"/>
    <w:rsid w:val="00181280"/>
    <w:rsid w:val="0018162A"/>
    <w:rsid w:val="00184B3A"/>
    <w:rsid w:val="00184E73"/>
    <w:rsid w:val="00185550"/>
    <w:rsid w:val="00186262"/>
    <w:rsid w:val="0018675F"/>
    <w:rsid w:val="00187A70"/>
    <w:rsid w:val="00191C78"/>
    <w:rsid w:val="0019221B"/>
    <w:rsid w:val="00192403"/>
    <w:rsid w:val="00193012"/>
    <w:rsid w:val="0019357A"/>
    <w:rsid w:val="00195DD0"/>
    <w:rsid w:val="001975DC"/>
    <w:rsid w:val="001A11FF"/>
    <w:rsid w:val="001A4379"/>
    <w:rsid w:val="001A52C6"/>
    <w:rsid w:val="001A5D2E"/>
    <w:rsid w:val="001B1329"/>
    <w:rsid w:val="001B5079"/>
    <w:rsid w:val="001B5EAA"/>
    <w:rsid w:val="001B5EFB"/>
    <w:rsid w:val="001B6413"/>
    <w:rsid w:val="001C016A"/>
    <w:rsid w:val="001C03DD"/>
    <w:rsid w:val="001C0F65"/>
    <w:rsid w:val="001C29E0"/>
    <w:rsid w:val="001C37F8"/>
    <w:rsid w:val="001C50E6"/>
    <w:rsid w:val="001C5C06"/>
    <w:rsid w:val="001D00BD"/>
    <w:rsid w:val="001D07AE"/>
    <w:rsid w:val="001D1256"/>
    <w:rsid w:val="001D130F"/>
    <w:rsid w:val="001D2B88"/>
    <w:rsid w:val="001D2E01"/>
    <w:rsid w:val="001D3D97"/>
    <w:rsid w:val="001D581A"/>
    <w:rsid w:val="001D596A"/>
    <w:rsid w:val="001D6C52"/>
    <w:rsid w:val="001E163C"/>
    <w:rsid w:val="001E1AA9"/>
    <w:rsid w:val="001E245E"/>
    <w:rsid w:val="001E30A5"/>
    <w:rsid w:val="001E4262"/>
    <w:rsid w:val="001E4BE5"/>
    <w:rsid w:val="001E5EE6"/>
    <w:rsid w:val="001F0501"/>
    <w:rsid w:val="001F0D32"/>
    <w:rsid w:val="001F1EB0"/>
    <w:rsid w:val="001F2EA6"/>
    <w:rsid w:val="001F32BC"/>
    <w:rsid w:val="001F34BD"/>
    <w:rsid w:val="001F4368"/>
    <w:rsid w:val="001F4C44"/>
    <w:rsid w:val="001F5440"/>
    <w:rsid w:val="001F7912"/>
    <w:rsid w:val="00202F4B"/>
    <w:rsid w:val="00204B1B"/>
    <w:rsid w:val="00205394"/>
    <w:rsid w:val="0020671A"/>
    <w:rsid w:val="0020769F"/>
    <w:rsid w:val="00210B10"/>
    <w:rsid w:val="0021120C"/>
    <w:rsid w:val="002119F1"/>
    <w:rsid w:val="00211E22"/>
    <w:rsid w:val="0021453F"/>
    <w:rsid w:val="0021489D"/>
    <w:rsid w:val="00215002"/>
    <w:rsid w:val="00216BE0"/>
    <w:rsid w:val="00217787"/>
    <w:rsid w:val="00221B1E"/>
    <w:rsid w:val="002238B6"/>
    <w:rsid w:val="00224442"/>
    <w:rsid w:val="002249AB"/>
    <w:rsid w:val="0022613A"/>
    <w:rsid w:val="00226B76"/>
    <w:rsid w:val="00227525"/>
    <w:rsid w:val="0022777A"/>
    <w:rsid w:val="002277BB"/>
    <w:rsid w:val="002310C9"/>
    <w:rsid w:val="0023167E"/>
    <w:rsid w:val="002320BF"/>
    <w:rsid w:val="0023454C"/>
    <w:rsid w:val="00234DBB"/>
    <w:rsid w:val="0024008D"/>
    <w:rsid w:val="0024154D"/>
    <w:rsid w:val="0024246B"/>
    <w:rsid w:val="00242771"/>
    <w:rsid w:val="00243DFB"/>
    <w:rsid w:val="00245612"/>
    <w:rsid w:val="002459E2"/>
    <w:rsid w:val="00246324"/>
    <w:rsid w:val="0024659B"/>
    <w:rsid w:val="00247835"/>
    <w:rsid w:val="00251A7C"/>
    <w:rsid w:val="00252E26"/>
    <w:rsid w:val="00253194"/>
    <w:rsid w:val="00253EA2"/>
    <w:rsid w:val="00253F7A"/>
    <w:rsid w:val="0025400B"/>
    <w:rsid w:val="00254E19"/>
    <w:rsid w:val="00255600"/>
    <w:rsid w:val="0025588E"/>
    <w:rsid w:val="00261209"/>
    <w:rsid w:val="0026126D"/>
    <w:rsid w:val="0026614F"/>
    <w:rsid w:val="0027050A"/>
    <w:rsid w:val="002705E6"/>
    <w:rsid w:val="00270FCA"/>
    <w:rsid w:val="002741C5"/>
    <w:rsid w:val="00274C6A"/>
    <w:rsid w:val="00280D06"/>
    <w:rsid w:val="00280DBE"/>
    <w:rsid w:val="002832BE"/>
    <w:rsid w:val="00283A12"/>
    <w:rsid w:val="00284956"/>
    <w:rsid w:val="00284AD7"/>
    <w:rsid w:val="002854A9"/>
    <w:rsid w:val="0029013E"/>
    <w:rsid w:val="0029232C"/>
    <w:rsid w:val="00295A14"/>
    <w:rsid w:val="00295E3F"/>
    <w:rsid w:val="002976D8"/>
    <w:rsid w:val="0029774D"/>
    <w:rsid w:val="002A11C5"/>
    <w:rsid w:val="002A132A"/>
    <w:rsid w:val="002A3CE6"/>
    <w:rsid w:val="002A3F30"/>
    <w:rsid w:val="002A4C96"/>
    <w:rsid w:val="002A582F"/>
    <w:rsid w:val="002A608A"/>
    <w:rsid w:val="002A631E"/>
    <w:rsid w:val="002A6739"/>
    <w:rsid w:val="002A72E5"/>
    <w:rsid w:val="002A731A"/>
    <w:rsid w:val="002B0259"/>
    <w:rsid w:val="002B0807"/>
    <w:rsid w:val="002B141F"/>
    <w:rsid w:val="002B2755"/>
    <w:rsid w:val="002B409E"/>
    <w:rsid w:val="002B5BBC"/>
    <w:rsid w:val="002B61D7"/>
    <w:rsid w:val="002B6388"/>
    <w:rsid w:val="002C1A4C"/>
    <w:rsid w:val="002C2F46"/>
    <w:rsid w:val="002C42C1"/>
    <w:rsid w:val="002C5EE2"/>
    <w:rsid w:val="002C79B4"/>
    <w:rsid w:val="002D09F0"/>
    <w:rsid w:val="002D164F"/>
    <w:rsid w:val="002D3F85"/>
    <w:rsid w:val="002D5184"/>
    <w:rsid w:val="002D5213"/>
    <w:rsid w:val="002D59DA"/>
    <w:rsid w:val="002D6FF6"/>
    <w:rsid w:val="002E04FB"/>
    <w:rsid w:val="002E2583"/>
    <w:rsid w:val="002E3781"/>
    <w:rsid w:val="002E3993"/>
    <w:rsid w:val="002E44B3"/>
    <w:rsid w:val="002E6C7D"/>
    <w:rsid w:val="002E716A"/>
    <w:rsid w:val="002F0C42"/>
    <w:rsid w:val="002F41DA"/>
    <w:rsid w:val="002F4A10"/>
    <w:rsid w:val="002F527C"/>
    <w:rsid w:val="002F6A80"/>
    <w:rsid w:val="002F6AE5"/>
    <w:rsid w:val="003010AD"/>
    <w:rsid w:val="00301FC6"/>
    <w:rsid w:val="00303147"/>
    <w:rsid w:val="003045C3"/>
    <w:rsid w:val="003063EE"/>
    <w:rsid w:val="00306442"/>
    <w:rsid w:val="00310C81"/>
    <w:rsid w:val="00311F94"/>
    <w:rsid w:val="003124F6"/>
    <w:rsid w:val="003129C6"/>
    <w:rsid w:val="003139FB"/>
    <w:rsid w:val="00315264"/>
    <w:rsid w:val="003207A5"/>
    <w:rsid w:val="003208FB"/>
    <w:rsid w:val="00321A72"/>
    <w:rsid w:val="00324627"/>
    <w:rsid w:val="0032469E"/>
    <w:rsid w:val="0032547C"/>
    <w:rsid w:val="003276D7"/>
    <w:rsid w:val="00331EF1"/>
    <w:rsid w:val="0033461F"/>
    <w:rsid w:val="00335D53"/>
    <w:rsid w:val="003364AF"/>
    <w:rsid w:val="00336C8A"/>
    <w:rsid w:val="00340805"/>
    <w:rsid w:val="003417A9"/>
    <w:rsid w:val="003427D7"/>
    <w:rsid w:val="00343920"/>
    <w:rsid w:val="0034410D"/>
    <w:rsid w:val="0034469A"/>
    <w:rsid w:val="00344DA0"/>
    <w:rsid w:val="00344FE4"/>
    <w:rsid w:val="003514AF"/>
    <w:rsid w:val="00351BF3"/>
    <w:rsid w:val="0035286D"/>
    <w:rsid w:val="0035316B"/>
    <w:rsid w:val="00353E5F"/>
    <w:rsid w:val="003551FC"/>
    <w:rsid w:val="003605AB"/>
    <w:rsid w:val="003609CF"/>
    <w:rsid w:val="00361096"/>
    <w:rsid w:val="003613EA"/>
    <w:rsid w:val="00361F33"/>
    <w:rsid w:val="00362162"/>
    <w:rsid w:val="00366E60"/>
    <w:rsid w:val="00370793"/>
    <w:rsid w:val="00370B0E"/>
    <w:rsid w:val="00371C5A"/>
    <w:rsid w:val="00373F98"/>
    <w:rsid w:val="00375E37"/>
    <w:rsid w:val="00376F44"/>
    <w:rsid w:val="00382D94"/>
    <w:rsid w:val="00383007"/>
    <w:rsid w:val="003835E8"/>
    <w:rsid w:val="00383D7C"/>
    <w:rsid w:val="00392DFD"/>
    <w:rsid w:val="003941BE"/>
    <w:rsid w:val="00395C5C"/>
    <w:rsid w:val="00395DB7"/>
    <w:rsid w:val="00396482"/>
    <w:rsid w:val="00397877"/>
    <w:rsid w:val="003A0A2A"/>
    <w:rsid w:val="003A2504"/>
    <w:rsid w:val="003A2E4A"/>
    <w:rsid w:val="003A383D"/>
    <w:rsid w:val="003A5601"/>
    <w:rsid w:val="003A63EF"/>
    <w:rsid w:val="003A7A0E"/>
    <w:rsid w:val="003B01B0"/>
    <w:rsid w:val="003B041D"/>
    <w:rsid w:val="003B0997"/>
    <w:rsid w:val="003B09B0"/>
    <w:rsid w:val="003B3A3B"/>
    <w:rsid w:val="003B3D30"/>
    <w:rsid w:val="003B4763"/>
    <w:rsid w:val="003B67CB"/>
    <w:rsid w:val="003B70CB"/>
    <w:rsid w:val="003C110D"/>
    <w:rsid w:val="003C22C7"/>
    <w:rsid w:val="003C4BF6"/>
    <w:rsid w:val="003C6651"/>
    <w:rsid w:val="003D1A2E"/>
    <w:rsid w:val="003D394B"/>
    <w:rsid w:val="003D6B60"/>
    <w:rsid w:val="003D7EFB"/>
    <w:rsid w:val="003E339B"/>
    <w:rsid w:val="003E424E"/>
    <w:rsid w:val="003E4B16"/>
    <w:rsid w:val="003F1023"/>
    <w:rsid w:val="003F22E1"/>
    <w:rsid w:val="003F3969"/>
    <w:rsid w:val="003F4336"/>
    <w:rsid w:val="003F714B"/>
    <w:rsid w:val="00401AD3"/>
    <w:rsid w:val="00402FFE"/>
    <w:rsid w:val="00405D6E"/>
    <w:rsid w:val="0041058F"/>
    <w:rsid w:val="00411885"/>
    <w:rsid w:val="0041269D"/>
    <w:rsid w:val="00412EB6"/>
    <w:rsid w:val="00413C04"/>
    <w:rsid w:val="00414091"/>
    <w:rsid w:val="0041480A"/>
    <w:rsid w:val="004157B3"/>
    <w:rsid w:val="00417550"/>
    <w:rsid w:val="004208F0"/>
    <w:rsid w:val="00420921"/>
    <w:rsid w:val="00421AFD"/>
    <w:rsid w:val="00421D07"/>
    <w:rsid w:val="0042222B"/>
    <w:rsid w:val="004230F4"/>
    <w:rsid w:val="00424973"/>
    <w:rsid w:val="00426275"/>
    <w:rsid w:val="00426B62"/>
    <w:rsid w:val="00426CF8"/>
    <w:rsid w:val="00426E33"/>
    <w:rsid w:val="00427657"/>
    <w:rsid w:val="00430A3D"/>
    <w:rsid w:val="00430CAC"/>
    <w:rsid w:val="0043180A"/>
    <w:rsid w:val="004356D1"/>
    <w:rsid w:val="004363CA"/>
    <w:rsid w:val="00437D47"/>
    <w:rsid w:val="00440F53"/>
    <w:rsid w:val="00441A12"/>
    <w:rsid w:val="004420CD"/>
    <w:rsid w:val="00442F51"/>
    <w:rsid w:val="00444985"/>
    <w:rsid w:val="00444C98"/>
    <w:rsid w:val="00445C39"/>
    <w:rsid w:val="004462B1"/>
    <w:rsid w:val="00446A0F"/>
    <w:rsid w:val="0044731C"/>
    <w:rsid w:val="004474ED"/>
    <w:rsid w:val="00450546"/>
    <w:rsid w:val="004519A2"/>
    <w:rsid w:val="00452D92"/>
    <w:rsid w:val="00452E44"/>
    <w:rsid w:val="00453704"/>
    <w:rsid w:val="00454FA4"/>
    <w:rsid w:val="004553E0"/>
    <w:rsid w:val="00455856"/>
    <w:rsid w:val="00455A88"/>
    <w:rsid w:val="00455EB3"/>
    <w:rsid w:val="00457D6B"/>
    <w:rsid w:val="004604F3"/>
    <w:rsid w:val="00460EA9"/>
    <w:rsid w:val="004630C2"/>
    <w:rsid w:val="00465568"/>
    <w:rsid w:val="00466037"/>
    <w:rsid w:val="004737A6"/>
    <w:rsid w:val="00477D47"/>
    <w:rsid w:val="004810A5"/>
    <w:rsid w:val="00483289"/>
    <w:rsid w:val="004834F0"/>
    <w:rsid w:val="00484E1F"/>
    <w:rsid w:val="00487340"/>
    <w:rsid w:val="00487BBD"/>
    <w:rsid w:val="00494E05"/>
    <w:rsid w:val="004965D4"/>
    <w:rsid w:val="00497F89"/>
    <w:rsid w:val="004A1A75"/>
    <w:rsid w:val="004A1C96"/>
    <w:rsid w:val="004A2704"/>
    <w:rsid w:val="004A3B89"/>
    <w:rsid w:val="004A55EA"/>
    <w:rsid w:val="004A56AC"/>
    <w:rsid w:val="004A5865"/>
    <w:rsid w:val="004A66F0"/>
    <w:rsid w:val="004A7465"/>
    <w:rsid w:val="004A7806"/>
    <w:rsid w:val="004B0B88"/>
    <w:rsid w:val="004B0CDF"/>
    <w:rsid w:val="004B3519"/>
    <w:rsid w:val="004B43AC"/>
    <w:rsid w:val="004B62BB"/>
    <w:rsid w:val="004B68A7"/>
    <w:rsid w:val="004B6E0F"/>
    <w:rsid w:val="004B76E5"/>
    <w:rsid w:val="004C562E"/>
    <w:rsid w:val="004C5967"/>
    <w:rsid w:val="004C60D0"/>
    <w:rsid w:val="004C6D5E"/>
    <w:rsid w:val="004D012F"/>
    <w:rsid w:val="004D12E2"/>
    <w:rsid w:val="004D2CE8"/>
    <w:rsid w:val="004D37D5"/>
    <w:rsid w:val="004D458A"/>
    <w:rsid w:val="004D4781"/>
    <w:rsid w:val="004D719C"/>
    <w:rsid w:val="004D7F32"/>
    <w:rsid w:val="004E118F"/>
    <w:rsid w:val="004E1784"/>
    <w:rsid w:val="004E1ECF"/>
    <w:rsid w:val="004E43F1"/>
    <w:rsid w:val="004E5FED"/>
    <w:rsid w:val="004E699D"/>
    <w:rsid w:val="004E766F"/>
    <w:rsid w:val="004E7BCF"/>
    <w:rsid w:val="004E7CB4"/>
    <w:rsid w:val="004F08D3"/>
    <w:rsid w:val="004F141F"/>
    <w:rsid w:val="004F146E"/>
    <w:rsid w:val="004F168D"/>
    <w:rsid w:val="004F2A69"/>
    <w:rsid w:val="004F3C83"/>
    <w:rsid w:val="004F4BC9"/>
    <w:rsid w:val="004F5ED7"/>
    <w:rsid w:val="004F6D13"/>
    <w:rsid w:val="00500306"/>
    <w:rsid w:val="0050169E"/>
    <w:rsid w:val="00501CDB"/>
    <w:rsid w:val="00503575"/>
    <w:rsid w:val="0050372E"/>
    <w:rsid w:val="00504702"/>
    <w:rsid w:val="0050491B"/>
    <w:rsid w:val="00507F83"/>
    <w:rsid w:val="00507F85"/>
    <w:rsid w:val="005107C3"/>
    <w:rsid w:val="0051174F"/>
    <w:rsid w:val="00511A4D"/>
    <w:rsid w:val="0051220C"/>
    <w:rsid w:val="005130C8"/>
    <w:rsid w:val="005132EC"/>
    <w:rsid w:val="00514EB9"/>
    <w:rsid w:val="005159B8"/>
    <w:rsid w:val="005162D3"/>
    <w:rsid w:val="0051741D"/>
    <w:rsid w:val="0052028F"/>
    <w:rsid w:val="00520518"/>
    <w:rsid w:val="00520B88"/>
    <w:rsid w:val="00521652"/>
    <w:rsid w:val="0052232F"/>
    <w:rsid w:val="005225F8"/>
    <w:rsid w:val="0052269D"/>
    <w:rsid w:val="005234F6"/>
    <w:rsid w:val="005240C6"/>
    <w:rsid w:val="00524390"/>
    <w:rsid w:val="00525507"/>
    <w:rsid w:val="005259BF"/>
    <w:rsid w:val="00525C01"/>
    <w:rsid w:val="00525EDD"/>
    <w:rsid w:val="005265C2"/>
    <w:rsid w:val="00526E5D"/>
    <w:rsid w:val="0052729E"/>
    <w:rsid w:val="00533852"/>
    <w:rsid w:val="005340A0"/>
    <w:rsid w:val="00536007"/>
    <w:rsid w:val="005424DA"/>
    <w:rsid w:val="00543121"/>
    <w:rsid w:val="0054331F"/>
    <w:rsid w:val="00544100"/>
    <w:rsid w:val="00544C67"/>
    <w:rsid w:val="0054666D"/>
    <w:rsid w:val="00547384"/>
    <w:rsid w:val="00547422"/>
    <w:rsid w:val="00547C26"/>
    <w:rsid w:val="00551CCC"/>
    <w:rsid w:val="005522CB"/>
    <w:rsid w:val="00552340"/>
    <w:rsid w:val="00552D8E"/>
    <w:rsid w:val="00553A8B"/>
    <w:rsid w:val="00553F7A"/>
    <w:rsid w:val="005561E9"/>
    <w:rsid w:val="00556E64"/>
    <w:rsid w:val="005620BA"/>
    <w:rsid w:val="00562949"/>
    <w:rsid w:val="00563793"/>
    <w:rsid w:val="00563FB1"/>
    <w:rsid w:val="005644E7"/>
    <w:rsid w:val="005647DD"/>
    <w:rsid w:val="00564F74"/>
    <w:rsid w:val="00565041"/>
    <w:rsid w:val="005662BF"/>
    <w:rsid w:val="005668A4"/>
    <w:rsid w:val="005670EB"/>
    <w:rsid w:val="00570DC3"/>
    <w:rsid w:val="00571945"/>
    <w:rsid w:val="00572C1B"/>
    <w:rsid w:val="00573A41"/>
    <w:rsid w:val="00574893"/>
    <w:rsid w:val="00574FFE"/>
    <w:rsid w:val="005801E8"/>
    <w:rsid w:val="00580900"/>
    <w:rsid w:val="00582A32"/>
    <w:rsid w:val="005830A7"/>
    <w:rsid w:val="00583DFE"/>
    <w:rsid w:val="005843B1"/>
    <w:rsid w:val="0058506C"/>
    <w:rsid w:val="005864A0"/>
    <w:rsid w:val="005869A4"/>
    <w:rsid w:val="00587B62"/>
    <w:rsid w:val="00590968"/>
    <w:rsid w:val="00590EBA"/>
    <w:rsid w:val="00594964"/>
    <w:rsid w:val="005959E4"/>
    <w:rsid w:val="005A3FA1"/>
    <w:rsid w:val="005A4044"/>
    <w:rsid w:val="005B2193"/>
    <w:rsid w:val="005B29DB"/>
    <w:rsid w:val="005B2C5A"/>
    <w:rsid w:val="005B4DC4"/>
    <w:rsid w:val="005B684E"/>
    <w:rsid w:val="005B6FBC"/>
    <w:rsid w:val="005C0981"/>
    <w:rsid w:val="005C4D32"/>
    <w:rsid w:val="005C7DF9"/>
    <w:rsid w:val="005D2D67"/>
    <w:rsid w:val="005D40F4"/>
    <w:rsid w:val="005D4EC6"/>
    <w:rsid w:val="005D704E"/>
    <w:rsid w:val="005E063A"/>
    <w:rsid w:val="005E0DA2"/>
    <w:rsid w:val="005E0EA7"/>
    <w:rsid w:val="005E2840"/>
    <w:rsid w:val="005E2CE7"/>
    <w:rsid w:val="005E546A"/>
    <w:rsid w:val="005E5F95"/>
    <w:rsid w:val="005E69E8"/>
    <w:rsid w:val="005E70F8"/>
    <w:rsid w:val="005F0E51"/>
    <w:rsid w:val="005F1D93"/>
    <w:rsid w:val="005F252B"/>
    <w:rsid w:val="005F25B3"/>
    <w:rsid w:val="005F3F95"/>
    <w:rsid w:val="005F62A2"/>
    <w:rsid w:val="006008B2"/>
    <w:rsid w:val="00601F28"/>
    <w:rsid w:val="00602F8B"/>
    <w:rsid w:val="00602FB4"/>
    <w:rsid w:val="0061153E"/>
    <w:rsid w:val="00612837"/>
    <w:rsid w:val="006139F0"/>
    <w:rsid w:val="00613E8A"/>
    <w:rsid w:val="00614735"/>
    <w:rsid w:val="0061541C"/>
    <w:rsid w:val="00617BDE"/>
    <w:rsid w:val="00620B19"/>
    <w:rsid w:val="00622A90"/>
    <w:rsid w:val="00623017"/>
    <w:rsid w:val="006237C4"/>
    <w:rsid w:val="00623E20"/>
    <w:rsid w:val="006240A3"/>
    <w:rsid w:val="00624125"/>
    <w:rsid w:val="006248AF"/>
    <w:rsid w:val="00624A81"/>
    <w:rsid w:val="00626B4F"/>
    <w:rsid w:val="006276DF"/>
    <w:rsid w:val="006279DD"/>
    <w:rsid w:val="006302BA"/>
    <w:rsid w:val="006307D3"/>
    <w:rsid w:val="00630D84"/>
    <w:rsid w:val="00633D2A"/>
    <w:rsid w:val="006345D2"/>
    <w:rsid w:val="00634753"/>
    <w:rsid w:val="0064026C"/>
    <w:rsid w:val="00640CA4"/>
    <w:rsid w:val="00642667"/>
    <w:rsid w:val="00643D6C"/>
    <w:rsid w:val="00644033"/>
    <w:rsid w:val="00650F99"/>
    <w:rsid w:val="006512BB"/>
    <w:rsid w:val="006541E2"/>
    <w:rsid w:val="00654993"/>
    <w:rsid w:val="006576CE"/>
    <w:rsid w:val="00660542"/>
    <w:rsid w:val="00660D47"/>
    <w:rsid w:val="0066462E"/>
    <w:rsid w:val="00664EC4"/>
    <w:rsid w:val="00667DAA"/>
    <w:rsid w:val="006706BE"/>
    <w:rsid w:val="00670894"/>
    <w:rsid w:val="00670F4C"/>
    <w:rsid w:val="00671DAD"/>
    <w:rsid w:val="00671E12"/>
    <w:rsid w:val="00671F68"/>
    <w:rsid w:val="00672183"/>
    <w:rsid w:val="00673445"/>
    <w:rsid w:val="00673738"/>
    <w:rsid w:val="00674064"/>
    <w:rsid w:val="006743D6"/>
    <w:rsid w:val="006756E4"/>
    <w:rsid w:val="006759C0"/>
    <w:rsid w:val="006768A3"/>
    <w:rsid w:val="00681157"/>
    <w:rsid w:val="0068232C"/>
    <w:rsid w:val="00684734"/>
    <w:rsid w:val="00685479"/>
    <w:rsid w:val="00686833"/>
    <w:rsid w:val="00686853"/>
    <w:rsid w:val="00686BED"/>
    <w:rsid w:val="00686EB3"/>
    <w:rsid w:val="006905D3"/>
    <w:rsid w:val="00690F7C"/>
    <w:rsid w:val="006916D8"/>
    <w:rsid w:val="0069188B"/>
    <w:rsid w:val="00691BD7"/>
    <w:rsid w:val="00692D23"/>
    <w:rsid w:val="006935F5"/>
    <w:rsid w:val="006936B6"/>
    <w:rsid w:val="00694C22"/>
    <w:rsid w:val="00694FA6"/>
    <w:rsid w:val="00695961"/>
    <w:rsid w:val="0069650D"/>
    <w:rsid w:val="00696FF6"/>
    <w:rsid w:val="00697242"/>
    <w:rsid w:val="006A0063"/>
    <w:rsid w:val="006A0D95"/>
    <w:rsid w:val="006A1F51"/>
    <w:rsid w:val="006A2E0B"/>
    <w:rsid w:val="006A67B9"/>
    <w:rsid w:val="006A6986"/>
    <w:rsid w:val="006A6BDC"/>
    <w:rsid w:val="006B17EA"/>
    <w:rsid w:val="006B2734"/>
    <w:rsid w:val="006B3EAE"/>
    <w:rsid w:val="006B41BA"/>
    <w:rsid w:val="006B5FDE"/>
    <w:rsid w:val="006B67B8"/>
    <w:rsid w:val="006B783C"/>
    <w:rsid w:val="006C3AAF"/>
    <w:rsid w:val="006C3E52"/>
    <w:rsid w:val="006C42D6"/>
    <w:rsid w:val="006C58E0"/>
    <w:rsid w:val="006C6C17"/>
    <w:rsid w:val="006D0338"/>
    <w:rsid w:val="006D06B5"/>
    <w:rsid w:val="006D2128"/>
    <w:rsid w:val="006D5242"/>
    <w:rsid w:val="006D53AC"/>
    <w:rsid w:val="006D5601"/>
    <w:rsid w:val="006D60F1"/>
    <w:rsid w:val="006D6D19"/>
    <w:rsid w:val="006E0C2C"/>
    <w:rsid w:val="006E1E2B"/>
    <w:rsid w:val="006E2E9F"/>
    <w:rsid w:val="006E3AB0"/>
    <w:rsid w:val="006E6372"/>
    <w:rsid w:val="006E72BD"/>
    <w:rsid w:val="006F023A"/>
    <w:rsid w:val="006F0BC0"/>
    <w:rsid w:val="006F129A"/>
    <w:rsid w:val="006F41A8"/>
    <w:rsid w:val="006F4D32"/>
    <w:rsid w:val="006F50B8"/>
    <w:rsid w:val="006F64CC"/>
    <w:rsid w:val="006F66A7"/>
    <w:rsid w:val="006F66F4"/>
    <w:rsid w:val="00701A9C"/>
    <w:rsid w:val="00701AD2"/>
    <w:rsid w:val="0070352C"/>
    <w:rsid w:val="0070411B"/>
    <w:rsid w:val="00710722"/>
    <w:rsid w:val="007107AE"/>
    <w:rsid w:val="00710B56"/>
    <w:rsid w:val="0071177C"/>
    <w:rsid w:val="0071179F"/>
    <w:rsid w:val="00711AE6"/>
    <w:rsid w:val="00712150"/>
    <w:rsid w:val="00714CC9"/>
    <w:rsid w:val="00721F8E"/>
    <w:rsid w:val="00722575"/>
    <w:rsid w:val="00722B6A"/>
    <w:rsid w:val="00723535"/>
    <w:rsid w:val="00724497"/>
    <w:rsid w:val="00724D25"/>
    <w:rsid w:val="00730092"/>
    <w:rsid w:val="0073037D"/>
    <w:rsid w:val="007312D9"/>
    <w:rsid w:val="00732437"/>
    <w:rsid w:val="00732779"/>
    <w:rsid w:val="00732B12"/>
    <w:rsid w:val="007336E3"/>
    <w:rsid w:val="00736B70"/>
    <w:rsid w:val="007374E8"/>
    <w:rsid w:val="0074004C"/>
    <w:rsid w:val="00740524"/>
    <w:rsid w:val="00741351"/>
    <w:rsid w:val="007436E0"/>
    <w:rsid w:val="007438A8"/>
    <w:rsid w:val="00744499"/>
    <w:rsid w:val="0074588E"/>
    <w:rsid w:val="0075064B"/>
    <w:rsid w:val="00753228"/>
    <w:rsid w:val="00760420"/>
    <w:rsid w:val="00761FE4"/>
    <w:rsid w:val="00762C4B"/>
    <w:rsid w:val="0076436E"/>
    <w:rsid w:val="00764451"/>
    <w:rsid w:val="007644CB"/>
    <w:rsid w:val="007657B4"/>
    <w:rsid w:val="007673C1"/>
    <w:rsid w:val="00770B6E"/>
    <w:rsid w:val="00772DF5"/>
    <w:rsid w:val="00773398"/>
    <w:rsid w:val="00773F3B"/>
    <w:rsid w:val="00775294"/>
    <w:rsid w:val="00775B7C"/>
    <w:rsid w:val="00776018"/>
    <w:rsid w:val="00780613"/>
    <w:rsid w:val="007826DA"/>
    <w:rsid w:val="007828CB"/>
    <w:rsid w:val="0078316D"/>
    <w:rsid w:val="00785E9F"/>
    <w:rsid w:val="00786486"/>
    <w:rsid w:val="0078650F"/>
    <w:rsid w:val="00786C6D"/>
    <w:rsid w:val="0079193F"/>
    <w:rsid w:val="007921E4"/>
    <w:rsid w:val="00792767"/>
    <w:rsid w:val="007947A6"/>
    <w:rsid w:val="00794F86"/>
    <w:rsid w:val="007951E2"/>
    <w:rsid w:val="007976F3"/>
    <w:rsid w:val="00797BAA"/>
    <w:rsid w:val="00797F2E"/>
    <w:rsid w:val="007A08A9"/>
    <w:rsid w:val="007A12C6"/>
    <w:rsid w:val="007A157D"/>
    <w:rsid w:val="007A1CF9"/>
    <w:rsid w:val="007A27EA"/>
    <w:rsid w:val="007A432C"/>
    <w:rsid w:val="007A503F"/>
    <w:rsid w:val="007A683F"/>
    <w:rsid w:val="007A6A9E"/>
    <w:rsid w:val="007A745F"/>
    <w:rsid w:val="007A7594"/>
    <w:rsid w:val="007A76A6"/>
    <w:rsid w:val="007B1143"/>
    <w:rsid w:val="007B2F63"/>
    <w:rsid w:val="007B7DDF"/>
    <w:rsid w:val="007C190D"/>
    <w:rsid w:val="007C1B5C"/>
    <w:rsid w:val="007C5E8D"/>
    <w:rsid w:val="007C678B"/>
    <w:rsid w:val="007C736A"/>
    <w:rsid w:val="007C7701"/>
    <w:rsid w:val="007C7FCE"/>
    <w:rsid w:val="007D160E"/>
    <w:rsid w:val="007D3F69"/>
    <w:rsid w:val="007D55D2"/>
    <w:rsid w:val="007D7813"/>
    <w:rsid w:val="007D7F63"/>
    <w:rsid w:val="007E0627"/>
    <w:rsid w:val="007E0920"/>
    <w:rsid w:val="007E26CC"/>
    <w:rsid w:val="007E2808"/>
    <w:rsid w:val="007E4969"/>
    <w:rsid w:val="007E57DE"/>
    <w:rsid w:val="007E5999"/>
    <w:rsid w:val="007E698D"/>
    <w:rsid w:val="007E76B8"/>
    <w:rsid w:val="007E7C07"/>
    <w:rsid w:val="007F01F9"/>
    <w:rsid w:val="007F0772"/>
    <w:rsid w:val="007F131B"/>
    <w:rsid w:val="007F1B35"/>
    <w:rsid w:val="007F27E9"/>
    <w:rsid w:val="007F28D0"/>
    <w:rsid w:val="007F28FE"/>
    <w:rsid w:val="007F3368"/>
    <w:rsid w:val="007F3507"/>
    <w:rsid w:val="007F4504"/>
    <w:rsid w:val="007F4D92"/>
    <w:rsid w:val="007F5224"/>
    <w:rsid w:val="007F5401"/>
    <w:rsid w:val="007F5D93"/>
    <w:rsid w:val="007F6893"/>
    <w:rsid w:val="00800285"/>
    <w:rsid w:val="00800399"/>
    <w:rsid w:val="00800864"/>
    <w:rsid w:val="00801370"/>
    <w:rsid w:val="008025B0"/>
    <w:rsid w:val="00802B51"/>
    <w:rsid w:val="0080691E"/>
    <w:rsid w:val="0080707C"/>
    <w:rsid w:val="00807F1D"/>
    <w:rsid w:val="00810924"/>
    <w:rsid w:val="00810D46"/>
    <w:rsid w:val="0081240D"/>
    <w:rsid w:val="00814315"/>
    <w:rsid w:val="008166ED"/>
    <w:rsid w:val="00817E17"/>
    <w:rsid w:val="00821C30"/>
    <w:rsid w:val="0082292E"/>
    <w:rsid w:val="00823387"/>
    <w:rsid w:val="008270B4"/>
    <w:rsid w:val="00827979"/>
    <w:rsid w:val="00833D89"/>
    <w:rsid w:val="0083462C"/>
    <w:rsid w:val="0083464C"/>
    <w:rsid w:val="00834899"/>
    <w:rsid w:val="00834F71"/>
    <w:rsid w:val="00837243"/>
    <w:rsid w:val="00840245"/>
    <w:rsid w:val="0084209C"/>
    <w:rsid w:val="00843CD0"/>
    <w:rsid w:val="008450CD"/>
    <w:rsid w:val="00846C69"/>
    <w:rsid w:val="00847AB3"/>
    <w:rsid w:val="00851316"/>
    <w:rsid w:val="00854B19"/>
    <w:rsid w:val="00854CE5"/>
    <w:rsid w:val="008550D2"/>
    <w:rsid w:val="00856C46"/>
    <w:rsid w:val="00857A58"/>
    <w:rsid w:val="008606AA"/>
    <w:rsid w:val="00860BBD"/>
    <w:rsid w:val="008620A7"/>
    <w:rsid w:val="00863965"/>
    <w:rsid w:val="00863B02"/>
    <w:rsid w:val="00865A40"/>
    <w:rsid w:val="008668F5"/>
    <w:rsid w:val="00866D6B"/>
    <w:rsid w:val="00871DA5"/>
    <w:rsid w:val="00872BD2"/>
    <w:rsid w:val="00875FEF"/>
    <w:rsid w:val="00876356"/>
    <w:rsid w:val="00877BF9"/>
    <w:rsid w:val="0088088A"/>
    <w:rsid w:val="0088147B"/>
    <w:rsid w:val="00884B1D"/>
    <w:rsid w:val="00885A0C"/>
    <w:rsid w:val="00886AA8"/>
    <w:rsid w:val="0088772E"/>
    <w:rsid w:val="008910A1"/>
    <w:rsid w:val="008911CE"/>
    <w:rsid w:val="00891420"/>
    <w:rsid w:val="00891EC3"/>
    <w:rsid w:val="00894346"/>
    <w:rsid w:val="008945F7"/>
    <w:rsid w:val="00894CEE"/>
    <w:rsid w:val="0089545A"/>
    <w:rsid w:val="008959BD"/>
    <w:rsid w:val="008A0758"/>
    <w:rsid w:val="008A1669"/>
    <w:rsid w:val="008A1E86"/>
    <w:rsid w:val="008A2BDD"/>
    <w:rsid w:val="008A4F1F"/>
    <w:rsid w:val="008A5C7F"/>
    <w:rsid w:val="008A621B"/>
    <w:rsid w:val="008B29F2"/>
    <w:rsid w:val="008B5516"/>
    <w:rsid w:val="008B6A47"/>
    <w:rsid w:val="008C3478"/>
    <w:rsid w:val="008C5975"/>
    <w:rsid w:val="008C6195"/>
    <w:rsid w:val="008C719E"/>
    <w:rsid w:val="008D0F43"/>
    <w:rsid w:val="008D1134"/>
    <w:rsid w:val="008D6269"/>
    <w:rsid w:val="008D79FD"/>
    <w:rsid w:val="008E191A"/>
    <w:rsid w:val="008E2C0B"/>
    <w:rsid w:val="008E469A"/>
    <w:rsid w:val="008E54B2"/>
    <w:rsid w:val="008E743C"/>
    <w:rsid w:val="008F0319"/>
    <w:rsid w:val="008F08CA"/>
    <w:rsid w:val="008F2658"/>
    <w:rsid w:val="008F4405"/>
    <w:rsid w:val="008F61C8"/>
    <w:rsid w:val="008F6A59"/>
    <w:rsid w:val="008F75FB"/>
    <w:rsid w:val="00900983"/>
    <w:rsid w:val="00902304"/>
    <w:rsid w:val="0090334C"/>
    <w:rsid w:val="00904881"/>
    <w:rsid w:val="00904E52"/>
    <w:rsid w:val="009067BD"/>
    <w:rsid w:val="0091508B"/>
    <w:rsid w:val="00916C69"/>
    <w:rsid w:val="009173C4"/>
    <w:rsid w:val="009203B9"/>
    <w:rsid w:val="00920BE0"/>
    <w:rsid w:val="00921A9B"/>
    <w:rsid w:val="00923608"/>
    <w:rsid w:val="00923D90"/>
    <w:rsid w:val="0092643F"/>
    <w:rsid w:val="00926F97"/>
    <w:rsid w:val="0093060B"/>
    <w:rsid w:val="0093252E"/>
    <w:rsid w:val="0093256A"/>
    <w:rsid w:val="009343B6"/>
    <w:rsid w:val="00934598"/>
    <w:rsid w:val="00934E01"/>
    <w:rsid w:val="00935013"/>
    <w:rsid w:val="00937DC9"/>
    <w:rsid w:val="00942797"/>
    <w:rsid w:val="009439D5"/>
    <w:rsid w:val="00943D5A"/>
    <w:rsid w:val="00943E15"/>
    <w:rsid w:val="00944416"/>
    <w:rsid w:val="00946649"/>
    <w:rsid w:val="00946BDF"/>
    <w:rsid w:val="00947EB3"/>
    <w:rsid w:val="00950CFD"/>
    <w:rsid w:val="00950E06"/>
    <w:rsid w:val="0095168C"/>
    <w:rsid w:val="00952940"/>
    <w:rsid w:val="00953CB9"/>
    <w:rsid w:val="00954EC7"/>
    <w:rsid w:val="0096466F"/>
    <w:rsid w:val="00966843"/>
    <w:rsid w:val="00967E52"/>
    <w:rsid w:val="0097132D"/>
    <w:rsid w:val="009721B9"/>
    <w:rsid w:val="00972A67"/>
    <w:rsid w:val="00973B8E"/>
    <w:rsid w:val="009756F8"/>
    <w:rsid w:val="00975A76"/>
    <w:rsid w:val="0097685C"/>
    <w:rsid w:val="009768A7"/>
    <w:rsid w:val="009768D2"/>
    <w:rsid w:val="00976A56"/>
    <w:rsid w:val="0097794D"/>
    <w:rsid w:val="00977B63"/>
    <w:rsid w:val="00977F0C"/>
    <w:rsid w:val="0098204B"/>
    <w:rsid w:val="009829C0"/>
    <w:rsid w:val="009854FC"/>
    <w:rsid w:val="00985CFD"/>
    <w:rsid w:val="009862EE"/>
    <w:rsid w:val="00987E69"/>
    <w:rsid w:val="0099453B"/>
    <w:rsid w:val="00994F9A"/>
    <w:rsid w:val="00995293"/>
    <w:rsid w:val="00996241"/>
    <w:rsid w:val="009962BE"/>
    <w:rsid w:val="0099638D"/>
    <w:rsid w:val="00996472"/>
    <w:rsid w:val="009A0BF7"/>
    <w:rsid w:val="009A2365"/>
    <w:rsid w:val="009A24DB"/>
    <w:rsid w:val="009A48AA"/>
    <w:rsid w:val="009A5061"/>
    <w:rsid w:val="009A7985"/>
    <w:rsid w:val="009B02AE"/>
    <w:rsid w:val="009B02F9"/>
    <w:rsid w:val="009B0554"/>
    <w:rsid w:val="009B082D"/>
    <w:rsid w:val="009B2556"/>
    <w:rsid w:val="009B2A0E"/>
    <w:rsid w:val="009B37FB"/>
    <w:rsid w:val="009B54AF"/>
    <w:rsid w:val="009B5971"/>
    <w:rsid w:val="009B624A"/>
    <w:rsid w:val="009B7E48"/>
    <w:rsid w:val="009C0494"/>
    <w:rsid w:val="009C2974"/>
    <w:rsid w:val="009C343D"/>
    <w:rsid w:val="009C48F3"/>
    <w:rsid w:val="009C516D"/>
    <w:rsid w:val="009C52C5"/>
    <w:rsid w:val="009C58F8"/>
    <w:rsid w:val="009C6AFB"/>
    <w:rsid w:val="009D0ECE"/>
    <w:rsid w:val="009D1BC7"/>
    <w:rsid w:val="009D2805"/>
    <w:rsid w:val="009D2C81"/>
    <w:rsid w:val="009D2ED3"/>
    <w:rsid w:val="009D5040"/>
    <w:rsid w:val="009D6D6C"/>
    <w:rsid w:val="009D7162"/>
    <w:rsid w:val="009E0053"/>
    <w:rsid w:val="009E3B1E"/>
    <w:rsid w:val="009E3F9B"/>
    <w:rsid w:val="009E44DC"/>
    <w:rsid w:val="009E46F0"/>
    <w:rsid w:val="009E4A09"/>
    <w:rsid w:val="009E7DE8"/>
    <w:rsid w:val="009F03E1"/>
    <w:rsid w:val="009F0F69"/>
    <w:rsid w:val="009F1305"/>
    <w:rsid w:val="009F32F8"/>
    <w:rsid w:val="009F6599"/>
    <w:rsid w:val="009F6BE9"/>
    <w:rsid w:val="009F6EE2"/>
    <w:rsid w:val="009F7025"/>
    <w:rsid w:val="00A00584"/>
    <w:rsid w:val="00A018D2"/>
    <w:rsid w:val="00A01DA4"/>
    <w:rsid w:val="00A02754"/>
    <w:rsid w:val="00A02EB9"/>
    <w:rsid w:val="00A04FDB"/>
    <w:rsid w:val="00A062E1"/>
    <w:rsid w:val="00A10565"/>
    <w:rsid w:val="00A118A7"/>
    <w:rsid w:val="00A11D03"/>
    <w:rsid w:val="00A12609"/>
    <w:rsid w:val="00A12A58"/>
    <w:rsid w:val="00A208BE"/>
    <w:rsid w:val="00A2102F"/>
    <w:rsid w:val="00A22A0A"/>
    <w:rsid w:val="00A22B29"/>
    <w:rsid w:val="00A23774"/>
    <w:rsid w:val="00A24393"/>
    <w:rsid w:val="00A24821"/>
    <w:rsid w:val="00A24EA2"/>
    <w:rsid w:val="00A251B1"/>
    <w:rsid w:val="00A2582C"/>
    <w:rsid w:val="00A265C9"/>
    <w:rsid w:val="00A30890"/>
    <w:rsid w:val="00A31853"/>
    <w:rsid w:val="00A3185D"/>
    <w:rsid w:val="00A3458A"/>
    <w:rsid w:val="00A34D18"/>
    <w:rsid w:val="00A34DC5"/>
    <w:rsid w:val="00A34F72"/>
    <w:rsid w:val="00A352A8"/>
    <w:rsid w:val="00A378B1"/>
    <w:rsid w:val="00A41363"/>
    <w:rsid w:val="00A43254"/>
    <w:rsid w:val="00A43951"/>
    <w:rsid w:val="00A43B4D"/>
    <w:rsid w:val="00A458B8"/>
    <w:rsid w:val="00A45ED9"/>
    <w:rsid w:val="00A476DF"/>
    <w:rsid w:val="00A5021C"/>
    <w:rsid w:val="00A5052B"/>
    <w:rsid w:val="00A518A2"/>
    <w:rsid w:val="00A51F11"/>
    <w:rsid w:val="00A527B1"/>
    <w:rsid w:val="00A53525"/>
    <w:rsid w:val="00A54A23"/>
    <w:rsid w:val="00A5607F"/>
    <w:rsid w:val="00A574C9"/>
    <w:rsid w:val="00A57BF5"/>
    <w:rsid w:val="00A60AE7"/>
    <w:rsid w:val="00A62D0B"/>
    <w:rsid w:val="00A634C9"/>
    <w:rsid w:val="00A637F1"/>
    <w:rsid w:val="00A64949"/>
    <w:rsid w:val="00A67E91"/>
    <w:rsid w:val="00A70F2A"/>
    <w:rsid w:val="00A7235E"/>
    <w:rsid w:val="00A726B7"/>
    <w:rsid w:val="00A734CA"/>
    <w:rsid w:val="00A73E8A"/>
    <w:rsid w:val="00A74D4F"/>
    <w:rsid w:val="00A753C5"/>
    <w:rsid w:val="00A7592A"/>
    <w:rsid w:val="00A76951"/>
    <w:rsid w:val="00A76EAC"/>
    <w:rsid w:val="00A778CB"/>
    <w:rsid w:val="00A819EB"/>
    <w:rsid w:val="00A820B2"/>
    <w:rsid w:val="00A824FA"/>
    <w:rsid w:val="00A83373"/>
    <w:rsid w:val="00A834D7"/>
    <w:rsid w:val="00A840C6"/>
    <w:rsid w:val="00A84396"/>
    <w:rsid w:val="00A85357"/>
    <w:rsid w:val="00A8538A"/>
    <w:rsid w:val="00A9041B"/>
    <w:rsid w:val="00A90B07"/>
    <w:rsid w:val="00A90F08"/>
    <w:rsid w:val="00A9144B"/>
    <w:rsid w:val="00A930AF"/>
    <w:rsid w:val="00A94F03"/>
    <w:rsid w:val="00A95302"/>
    <w:rsid w:val="00A960D5"/>
    <w:rsid w:val="00AA02DC"/>
    <w:rsid w:val="00AA1DD5"/>
    <w:rsid w:val="00AA3650"/>
    <w:rsid w:val="00AA432A"/>
    <w:rsid w:val="00AA5567"/>
    <w:rsid w:val="00AA5A22"/>
    <w:rsid w:val="00AA7AE4"/>
    <w:rsid w:val="00AB1521"/>
    <w:rsid w:val="00AB28F2"/>
    <w:rsid w:val="00AB35E8"/>
    <w:rsid w:val="00AB3BE0"/>
    <w:rsid w:val="00AB65D1"/>
    <w:rsid w:val="00AB67DB"/>
    <w:rsid w:val="00AB6952"/>
    <w:rsid w:val="00AB6983"/>
    <w:rsid w:val="00AC0B04"/>
    <w:rsid w:val="00AC3205"/>
    <w:rsid w:val="00AC3E20"/>
    <w:rsid w:val="00AC4F60"/>
    <w:rsid w:val="00AC64AB"/>
    <w:rsid w:val="00AD4C94"/>
    <w:rsid w:val="00AD65FA"/>
    <w:rsid w:val="00AD6B81"/>
    <w:rsid w:val="00AD6DAF"/>
    <w:rsid w:val="00AD7192"/>
    <w:rsid w:val="00AD73B8"/>
    <w:rsid w:val="00AD7595"/>
    <w:rsid w:val="00AE2AFC"/>
    <w:rsid w:val="00AE3C28"/>
    <w:rsid w:val="00AE3E71"/>
    <w:rsid w:val="00AE3F1F"/>
    <w:rsid w:val="00AE3FB4"/>
    <w:rsid w:val="00AE4229"/>
    <w:rsid w:val="00AE565E"/>
    <w:rsid w:val="00AE66B4"/>
    <w:rsid w:val="00AE66C1"/>
    <w:rsid w:val="00AE7519"/>
    <w:rsid w:val="00AF1306"/>
    <w:rsid w:val="00AF31EA"/>
    <w:rsid w:val="00AF394B"/>
    <w:rsid w:val="00AF4F6E"/>
    <w:rsid w:val="00B0299A"/>
    <w:rsid w:val="00B05235"/>
    <w:rsid w:val="00B05274"/>
    <w:rsid w:val="00B061AB"/>
    <w:rsid w:val="00B06A38"/>
    <w:rsid w:val="00B11A90"/>
    <w:rsid w:val="00B125BC"/>
    <w:rsid w:val="00B1289E"/>
    <w:rsid w:val="00B12A1E"/>
    <w:rsid w:val="00B130AC"/>
    <w:rsid w:val="00B13268"/>
    <w:rsid w:val="00B16126"/>
    <w:rsid w:val="00B16371"/>
    <w:rsid w:val="00B1766D"/>
    <w:rsid w:val="00B177A6"/>
    <w:rsid w:val="00B20AFE"/>
    <w:rsid w:val="00B211C5"/>
    <w:rsid w:val="00B2120E"/>
    <w:rsid w:val="00B21448"/>
    <w:rsid w:val="00B2202C"/>
    <w:rsid w:val="00B22772"/>
    <w:rsid w:val="00B227A2"/>
    <w:rsid w:val="00B22EE3"/>
    <w:rsid w:val="00B22F18"/>
    <w:rsid w:val="00B235DA"/>
    <w:rsid w:val="00B23E69"/>
    <w:rsid w:val="00B23EEB"/>
    <w:rsid w:val="00B25DFA"/>
    <w:rsid w:val="00B26B02"/>
    <w:rsid w:val="00B275BA"/>
    <w:rsid w:val="00B27B8A"/>
    <w:rsid w:val="00B27F93"/>
    <w:rsid w:val="00B31F1D"/>
    <w:rsid w:val="00B3528A"/>
    <w:rsid w:val="00B35593"/>
    <w:rsid w:val="00B359E8"/>
    <w:rsid w:val="00B366D2"/>
    <w:rsid w:val="00B43477"/>
    <w:rsid w:val="00B447E5"/>
    <w:rsid w:val="00B44FE7"/>
    <w:rsid w:val="00B47474"/>
    <w:rsid w:val="00B500CE"/>
    <w:rsid w:val="00B50385"/>
    <w:rsid w:val="00B506ED"/>
    <w:rsid w:val="00B507F6"/>
    <w:rsid w:val="00B51828"/>
    <w:rsid w:val="00B518F0"/>
    <w:rsid w:val="00B51975"/>
    <w:rsid w:val="00B51B1D"/>
    <w:rsid w:val="00B53472"/>
    <w:rsid w:val="00B53509"/>
    <w:rsid w:val="00B54462"/>
    <w:rsid w:val="00B553C0"/>
    <w:rsid w:val="00B56168"/>
    <w:rsid w:val="00B5646A"/>
    <w:rsid w:val="00B56609"/>
    <w:rsid w:val="00B60C92"/>
    <w:rsid w:val="00B626D3"/>
    <w:rsid w:val="00B63F0B"/>
    <w:rsid w:val="00B65BE7"/>
    <w:rsid w:val="00B65FCA"/>
    <w:rsid w:val="00B7089A"/>
    <w:rsid w:val="00B719C4"/>
    <w:rsid w:val="00B723FA"/>
    <w:rsid w:val="00B72478"/>
    <w:rsid w:val="00B77230"/>
    <w:rsid w:val="00B8037C"/>
    <w:rsid w:val="00B8383C"/>
    <w:rsid w:val="00B84CF7"/>
    <w:rsid w:val="00B84E58"/>
    <w:rsid w:val="00B85618"/>
    <w:rsid w:val="00B85F1A"/>
    <w:rsid w:val="00B86CA7"/>
    <w:rsid w:val="00B877AE"/>
    <w:rsid w:val="00B91618"/>
    <w:rsid w:val="00B918F1"/>
    <w:rsid w:val="00B92A0B"/>
    <w:rsid w:val="00B9494C"/>
    <w:rsid w:val="00B97BBC"/>
    <w:rsid w:val="00B97FC4"/>
    <w:rsid w:val="00BA2B22"/>
    <w:rsid w:val="00BA2B91"/>
    <w:rsid w:val="00BA2EF1"/>
    <w:rsid w:val="00BB27F3"/>
    <w:rsid w:val="00BB39F5"/>
    <w:rsid w:val="00BB4402"/>
    <w:rsid w:val="00BB4A5B"/>
    <w:rsid w:val="00BB5265"/>
    <w:rsid w:val="00BB784A"/>
    <w:rsid w:val="00BB7AB0"/>
    <w:rsid w:val="00BC1133"/>
    <w:rsid w:val="00BC12A6"/>
    <w:rsid w:val="00BC2904"/>
    <w:rsid w:val="00BC4F38"/>
    <w:rsid w:val="00BC7F8A"/>
    <w:rsid w:val="00BD177F"/>
    <w:rsid w:val="00BD19D4"/>
    <w:rsid w:val="00BD2606"/>
    <w:rsid w:val="00BD3969"/>
    <w:rsid w:val="00BD4609"/>
    <w:rsid w:val="00BD4804"/>
    <w:rsid w:val="00BD6F66"/>
    <w:rsid w:val="00BE0BE2"/>
    <w:rsid w:val="00BE2CDC"/>
    <w:rsid w:val="00BE2CFA"/>
    <w:rsid w:val="00BE4685"/>
    <w:rsid w:val="00BE5A12"/>
    <w:rsid w:val="00BE7D15"/>
    <w:rsid w:val="00BE7FEF"/>
    <w:rsid w:val="00BF1A5D"/>
    <w:rsid w:val="00BF2012"/>
    <w:rsid w:val="00BF204B"/>
    <w:rsid w:val="00BF51DB"/>
    <w:rsid w:val="00BF55DD"/>
    <w:rsid w:val="00BF5B84"/>
    <w:rsid w:val="00BF6831"/>
    <w:rsid w:val="00BF6A02"/>
    <w:rsid w:val="00BF74EF"/>
    <w:rsid w:val="00C004FE"/>
    <w:rsid w:val="00C00822"/>
    <w:rsid w:val="00C01A4E"/>
    <w:rsid w:val="00C035E2"/>
    <w:rsid w:val="00C03CD4"/>
    <w:rsid w:val="00C04848"/>
    <w:rsid w:val="00C0527C"/>
    <w:rsid w:val="00C1211B"/>
    <w:rsid w:val="00C12CE4"/>
    <w:rsid w:val="00C12D00"/>
    <w:rsid w:val="00C166BA"/>
    <w:rsid w:val="00C168B5"/>
    <w:rsid w:val="00C21A17"/>
    <w:rsid w:val="00C21B4E"/>
    <w:rsid w:val="00C21CA3"/>
    <w:rsid w:val="00C233A7"/>
    <w:rsid w:val="00C2343F"/>
    <w:rsid w:val="00C246B3"/>
    <w:rsid w:val="00C24913"/>
    <w:rsid w:val="00C25749"/>
    <w:rsid w:val="00C26175"/>
    <w:rsid w:val="00C31A93"/>
    <w:rsid w:val="00C3289A"/>
    <w:rsid w:val="00C32CA4"/>
    <w:rsid w:val="00C33525"/>
    <w:rsid w:val="00C35F57"/>
    <w:rsid w:val="00C440B3"/>
    <w:rsid w:val="00C46F56"/>
    <w:rsid w:val="00C473CA"/>
    <w:rsid w:val="00C50B30"/>
    <w:rsid w:val="00C51192"/>
    <w:rsid w:val="00C540D8"/>
    <w:rsid w:val="00C55888"/>
    <w:rsid w:val="00C56433"/>
    <w:rsid w:val="00C57C78"/>
    <w:rsid w:val="00C607CD"/>
    <w:rsid w:val="00C63C4F"/>
    <w:rsid w:val="00C64025"/>
    <w:rsid w:val="00C6455F"/>
    <w:rsid w:val="00C67B41"/>
    <w:rsid w:val="00C72A19"/>
    <w:rsid w:val="00C72F79"/>
    <w:rsid w:val="00C74211"/>
    <w:rsid w:val="00C7507F"/>
    <w:rsid w:val="00C77547"/>
    <w:rsid w:val="00C81DD2"/>
    <w:rsid w:val="00C8213C"/>
    <w:rsid w:val="00C8298F"/>
    <w:rsid w:val="00C85661"/>
    <w:rsid w:val="00C858B2"/>
    <w:rsid w:val="00C87895"/>
    <w:rsid w:val="00C91456"/>
    <w:rsid w:val="00C93505"/>
    <w:rsid w:val="00C93908"/>
    <w:rsid w:val="00C93B9B"/>
    <w:rsid w:val="00C94A8E"/>
    <w:rsid w:val="00C94FCA"/>
    <w:rsid w:val="00C95E62"/>
    <w:rsid w:val="00CA37BB"/>
    <w:rsid w:val="00CA38C8"/>
    <w:rsid w:val="00CB0A90"/>
    <w:rsid w:val="00CB40EA"/>
    <w:rsid w:val="00CB7077"/>
    <w:rsid w:val="00CB7FEA"/>
    <w:rsid w:val="00CC08CF"/>
    <w:rsid w:val="00CC0B07"/>
    <w:rsid w:val="00CC11AF"/>
    <w:rsid w:val="00CC13C8"/>
    <w:rsid w:val="00CC15F9"/>
    <w:rsid w:val="00CC2A22"/>
    <w:rsid w:val="00CC4061"/>
    <w:rsid w:val="00CC464F"/>
    <w:rsid w:val="00CC4663"/>
    <w:rsid w:val="00CC530A"/>
    <w:rsid w:val="00CC54F3"/>
    <w:rsid w:val="00CD05BC"/>
    <w:rsid w:val="00CD06A4"/>
    <w:rsid w:val="00CD3D6E"/>
    <w:rsid w:val="00CD405C"/>
    <w:rsid w:val="00CD41F6"/>
    <w:rsid w:val="00CD5327"/>
    <w:rsid w:val="00CD6C5A"/>
    <w:rsid w:val="00CD71C3"/>
    <w:rsid w:val="00CD7F14"/>
    <w:rsid w:val="00CE2F67"/>
    <w:rsid w:val="00CE49F0"/>
    <w:rsid w:val="00CE594A"/>
    <w:rsid w:val="00CE624F"/>
    <w:rsid w:val="00CE71FA"/>
    <w:rsid w:val="00CF1F1B"/>
    <w:rsid w:val="00CF22D8"/>
    <w:rsid w:val="00CF4F15"/>
    <w:rsid w:val="00CF5040"/>
    <w:rsid w:val="00CF6145"/>
    <w:rsid w:val="00D00523"/>
    <w:rsid w:val="00D01FEF"/>
    <w:rsid w:val="00D033F2"/>
    <w:rsid w:val="00D10452"/>
    <w:rsid w:val="00D1145C"/>
    <w:rsid w:val="00D11797"/>
    <w:rsid w:val="00D1385A"/>
    <w:rsid w:val="00D140AB"/>
    <w:rsid w:val="00D150E7"/>
    <w:rsid w:val="00D15244"/>
    <w:rsid w:val="00D15DE4"/>
    <w:rsid w:val="00D1636F"/>
    <w:rsid w:val="00D23AAB"/>
    <w:rsid w:val="00D24DA2"/>
    <w:rsid w:val="00D24E7D"/>
    <w:rsid w:val="00D25C34"/>
    <w:rsid w:val="00D27870"/>
    <w:rsid w:val="00D30A05"/>
    <w:rsid w:val="00D30F97"/>
    <w:rsid w:val="00D3198B"/>
    <w:rsid w:val="00D34F14"/>
    <w:rsid w:val="00D379CD"/>
    <w:rsid w:val="00D40224"/>
    <w:rsid w:val="00D43AFA"/>
    <w:rsid w:val="00D445C5"/>
    <w:rsid w:val="00D447A0"/>
    <w:rsid w:val="00D44EB4"/>
    <w:rsid w:val="00D45A65"/>
    <w:rsid w:val="00D462CE"/>
    <w:rsid w:val="00D474EE"/>
    <w:rsid w:val="00D47A1E"/>
    <w:rsid w:val="00D47CEA"/>
    <w:rsid w:val="00D53222"/>
    <w:rsid w:val="00D5385C"/>
    <w:rsid w:val="00D53E3F"/>
    <w:rsid w:val="00D54319"/>
    <w:rsid w:val="00D5584D"/>
    <w:rsid w:val="00D56E78"/>
    <w:rsid w:val="00D6175E"/>
    <w:rsid w:val="00D61A31"/>
    <w:rsid w:val="00D6202B"/>
    <w:rsid w:val="00D66F00"/>
    <w:rsid w:val="00D67DD7"/>
    <w:rsid w:val="00D7052D"/>
    <w:rsid w:val="00D7157C"/>
    <w:rsid w:val="00D71A7B"/>
    <w:rsid w:val="00D74AF1"/>
    <w:rsid w:val="00D751C9"/>
    <w:rsid w:val="00D75704"/>
    <w:rsid w:val="00D76056"/>
    <w:rsid w:val="00D76221"/>
    <w:rsid w:val="00D81C2A"/>
    <w:rsid w:val="00D834C9"/>
    <w:rsid w:val="00D835AB"/>
    <w:rsid w:val="00D83B34"/>
    <w:rsid w:val="00D8409F"/>
    <w:rsid w:val="00D87525"/>
    <w:rsid w:val="00D92A67"/>
    <w:rsid w:val="00D95F92"/>
    <w:rsid w:val="00D96B9B"/>
    <w:rsid w:val="00D97705"/>
    <w:rsid w:val="00DA05A9"/>
    <w:rsid w:val="00DA08C6"/>
    <w:rsid w:val="00DA14BA"/>
    <w:rsid w:val="00DA15BF"/>
    <w:rsid w:val="00DA240B"/>
    <w:rsid w:val="00DA27AA"/>
    <w:rsid w:val="00DA43AE"/>
    <w:rsid w:val="00DA5158"/>
    <w:rsid w:val="00DB1A3E"/>
    <w:rsid w:val="00DB1E54"/>
    <w:rsid w:val="00DB43FA"/>
    <w:rsid w:val="00DB462D"/>
    <w:rsid w:val="00DB5524"/>
    <w:rsid w:val="00DB708E"/>
    <w:rsid w:val="00DC1296"/>
    <w:rsid w:val="00DC196D"/>
    <w:rsid w:val="00DC345C"/>
    <w:rsid w:val="00DC36E3"/>
    <w:rsid w:val="00DC44F1"/>
    <w:rsid w:val="00DC4576"/>
    <w:rsid w:val="00DC5583"/>
    <w:rsid w:val="00DD25FA"/>
    <w:rsid w:val="00DD29D9"/>
    <w:rsid w:val="00DD35DF"/>
    <w:rsid w:val="00DD3DFA"/>
    <w:rsid w:val="00DD410E"/>
    <w:rsid w:val="00DD4F37"/>
    <w:rsid w:val="00DD4FF3"/>
    <w:rsid w:val="00DD5F14"/>
    <w:rsid w:val="00DD66DB"/>
    <w:rsid w:val="00DD6940"/>
    <w:rsid w:val="00DD7CB8"/>
    <w:rsid w:val="00DE0496"/>
    <w:rsid w:val="00DE14B7"/>
    <w:rsid w:val="00DE18C1"/>
    <w:rsid w:val="00DE1D9E"/>
    <w:rsid w:val="00DE2A6E"/>
    <w:rsid w:val="00DE37FF"/>
    <w:rsid w:val="00DE3931"/>
    <w:rsid w:val="00DE572D"/>
    <w:rsid w:val="00DE6388"/>
    <w:rsid w:val="00DE70FE"/>
    <w:rsid w:val="00DF1CEA"/>
    <w:rsid w:val="00DF29B9"/>
    <w:rsid w:val="00DF34FE"/>
    <w:rsid w:val="00DF3516"/>
    <w:rsid w:val="00DF5A7F"/>
    <w:rsid w:val="00DF5CC4"/>
    <w:rsid w:val="00DF60B6"/>
    <w:rsid w:val="00DF706B"/>
    <w:rsid w:val="00E00E08"/>
    <w:rsid w:val="00E02193"/>
    <w:rsid w:val="00E02430"/>
    <w:rsid w:val="00E02C4D"/>
    <w:rsid w:val="00E06956"/>
    <w:rsid w:val="00E11596"/>
    <w:rsid w:val="00E11BD2"/>
    <w:rsid w:val="00E11C9D"/>
    <w:rsid w:val="00E141E3"/>
    <w:rsid w:val="00E145B5"/>
    <w:rsid w:val="00E14F4F"/>
    <w:rsid w:val="00E14F96"/>
    <w:rsid w:val="00E1503E"/>
    <w:rsid w:val="00E1506F"/>
    <w:rsid w:val="00E17278"/>
    <w:rsid w:val="00E20135"/>
    <w:rsid w:val="00E2029C"/>
    <w:rsid w:val="00E20887"/>
    <w:rsid w:val="00E21F29"/>
    <w:rsid w:val="00E21FB2"/>
    <w:rsid w:val="00E23A51"/>
    <w:rsid w:val="00E26CE7"/>
    <w:rsid w:val="00E33CDA"/>
    <w:rsid w:val="00E33F59"/>
    <w:rsid w:val="00E3538C"/>
    <w:rsid w:val="00E355D8"/>
    <w:rsid w:val="00E36079"/>
    <w:rsid w:val="00E37485"/>
    <w:rsid w:val="00E37D83"/>
    <w:rsid w:val="00E409F4"/>
    <w:rsid w:val="00E40DDB"/>
    <w:rsid w:val="00E42036"/>
    <w:rsid w:val="00E42869"/>
    <w:rsid w:val="00E44318"/>
    <w:rsid w:val="00E44F0F"/>
    <w:rsid w:val="00E45256"/>
    <w:rsid w:val="00E4568B"/>
    <w:rsid w:val="00E47443"/>
    <w:rsid w:val="00E51B82"/>
    <w:rsid w:val="00E51CA3"/>
    <w:rsid w:val="00E524F2"/>
    <w:rsid w:val="00E534DF"/>
    <w:rsid w:val="00E5387C"/>
    <w:rsid w:val="00E54301"/>
    <w:rsid w:val="00E572A6"/>
    <w:rsid w:val="00E616E6"/>
    <w:rsid w:val="00E6192D"/>
    <w:rsid w:val="00E714D7"/>
    <w:rsid w:val="00E71BAB"/>
    <w:rsid w:val="00E72053"/>
    <w:rsid w:val="00E74382"/>
    <w:rsid w:val="00E74DED"/>
    <w:rsid w:val="00E766DF"/>
    <w:rsid w:val="00E809CA"/>
    <w:rsid w:val="00E82214"/>
    <w:rsid w:val="00E824AE"/>
    <w:rsid w:val="00E8354B"/>
    <w:rsid w:val="00E87EDD"/>
    <w:rsid w:val="00E92E67"/>
    <w:rsid w:val="00E9344B"/>
    <w:rsid w:val="00E95281"/>
    <w:rsid w:val="00E95C30"/>
    <w:rsid w:val="00E971A4"/>
    <w:rsid w:val="00E97670"/>
    <w:rsid w:val="00E97D54"/>
    <w:rsid w:val="00EA095D"/>
    <w:rsid w:val="00EA3934"/>
    <w:rsid w:val="00EA3E66"/>
    <w:rsid w:val="00EA40DB"/>
    <w:rsid w:val="00EA42D5"/>
    <w:rsid w:val="00EA434A"/>
    <w:rsid w:val="00EA5E94"/>
    <w:rsid w:val="00EA67E9"/>
    <w:rsid w:val="00EB0943"/>
    <w:rsid w:val="00EB20A1"/>
    <w:rsid w:val="00EB3FC5"/>
    <w:rsid w:val="00EB523B"/>
    <w:rsid w:val="00EB5A71"/>
    <w:rsid w:val="00EB63CD"/>
    <w:rsid w:val="00EB6F73"/>
    <w:rsid w:val="00EB74CA"/>
    <w:rsid w:val="00EC1C56"/>
    <w:rsid w:val="00EC312B"/>
    <w:rsid w:val="00EC5138"/>
    <w:rsid w:val="00EC6A5E"/>
    <w:rsid w:val="00EC7553"/>
    <w:rsid w:val="00ED1BBF"/>
    <w:rsid w:val="00ED2CB5"/>
    <w:rsid w:val="00ED3527"/>
    <w:rsid w:val="00ED49D9"/>
    <w:rsid w:val="00ED7380"/>
    <w:rsid w:val="00EE0873"/>
    <w:rsid w:val="00EE2860"/>
    <w:rsid w:val="00EE4330"/>
    <w:rsid w:val="00EE756C"/>
    <w:rsid w:val="00EE7EB0"/>
    <w:rsid w:val="00EF489A"/>
    <w:rsid w:val="00EF51C1"/>
    <w:rsid w:val="00EF5977"/>
    <w:rsid w:val="00EF6412"/>
    <w:rsid w:val="00EF6A5A"/>
    <w:rsid w:val="00F00B92"/>
    <w:rsid w:val="00F01348"/>
    <w:rsid w:val="00F01784"/>
    <w:rsid w:val="00F0323A"/>
    <w:rsid w:val="00F0406A"/>
    <w:rsid w:val="00F0512E"/>
    <w:rsid w:val="00F055CD"/>
    <w:rsid w:val="00F05BDB"/>
    <w:rsid w:val="00F07538"/>
    <w:rsid w:val="00F10E82"/>
    <w:rsid w:val="00F10FED"/>
    <w:rsid w:val="00F11E24"/>
    <w:rsid w:val="00F142C4"/>
    <w:rsid w:val="00F149E7"/>
    <w:rsid w:val="00F16AAA"/>
    <w:rsid w:val="00F1715E"/>
    <w:rsid w:val="00F2066E"/>
    <w:rsid w:val="00F21625"/>
    <w:rsid w:val="00F22166"/>
    <w:rsid w:val="00F22ABA"/>
    <w:rsid w:val="00F2315B"/>
    <w:rsid w:val="00F23ABA"/>
    <w:rsid w:val="00F23CF7"/>
    <w:rsid w:val="00F23EE4"/>
    <w:rsid w:val="00F25421"/>
    <w:rsid w:val="00F25C43"/>
    <w:rsid w:val="00F26F97"/>
    <w:rsid w:val="00F30D39"/>
    <w:rsid w:val="00F32B13"/>
    <w:rsid w:val="00F3384A"/>
    <w:rsid w:val="00F33C5D"/>
    <w:rsid w:val="00F36705"/>
    <w:rsid w:val="00F37424"/>
    <w:rsid w:val="00F4142A"/>
    <w:rsid w:val="00F4398A"/>
    <w:rsid w:val="00F43A0E"/>
    <w:rsid w:val="00F43C31"/>
    <w:rsid w:val="00F44311"/>
    <w:rsid w:val="00F459DD"/>
    <w:rsid w:val="00F45E69"/>
    <w:rsid w:val="00F513F6"/>
    <w:rsid w:val="00F54182"/>
    <w:rsid w:val="00F54709"/>
    <w:rsid w:val="00F54BF6"/>
    <w:rsid w:val="00F54FC0"/>
    <w:rsid w:val="00F5676C"/>
    <w:rsid w:val="00F56D91"/>
    <w:rsid w:val="00F57C1A"/>
    <w:rsid w:val="00F57DD8"/>
    <w:rsid w:val="00F600A2"/>
    <w:rsid w:val="00F61DE2"/>
    <w:rsid w:val="00F6585F"/>
    <w:rsid w:val="00F665D8"/>
    <w:rsid w:val="00F6728D"/>
    <w:rsid w:val="00F70D64"/>
    <w:rsid w:val="00F717C5"/>
    <w:rsid w:val="00F756C0"/>
    <w:rsid w:val="00F7583B"/>
    <w:rsid w:val="00F76F38"/>
    <w:rsid w:val="00F805B4"/>
    <w:rsid w:val="00F80AE0"/>
    <w:rsid w:val="00F81E49"/>
    <w:rsid w:val="00F83B39"/>
    <w:rsid w:val="00F83CBE"/>
    <w:rsid w:val="00F86293"/>
    <w:rsid w:val="00F90AC4"/>
    <w:rsid w:val="00F9108C"/>
    <w:rsid w:val="00F911E7"/>
    <w:rsid w:val="00F9361F"/>
    <w:rsid w:val="00F93C4A"/>
    <w:rsid w:val="00F94D77"/>
    <w:rsid w:val="00F94DF1"/>
    <w:rsid w:val="00F95132"/>
    <w:rsid w:val="00F9557B"/>
    <w:rsid w:val="00F958AA"/>
    <w:rsid w:val="00F9599F"/>
    <w:rsid w:val="00F964A8"/>
    <w:rsid w:val="00F97D76"/>
    <w:rsid w:val="00FA0C22"/>
    <w:rsid w:val="00FA112E"/>
    <w:rsid w:val="00FA3952"/>
    <w:rsid w:val="00FA4FA1"/>
    <w:rsid w:val="00FA4FE0"/>
    <w:rsid w:val="00FA6356"/>
    <w:rsid w:val="00FA6A45"/>
    <w:rsid w:val="00FA77C5"/>
    <w:rsid w:val="00FB15F6"/>
    <w:rsid w:val="00FB1A77"/>
    <w:rsid w:val="00FB1D2F"/>
    <w:rsid w:val="00FB401F"/>
    <w:rsid w:val="00FB637A"/>
    <w:rsid w:val="00FC0820"/>
    <w:rsid w:val="00FC2B34"/>
    <w:rsid w:val="00FC3904"/>
    <w:rsid w:val="00FC5F06"/>
    <w:rsid w:val="00FC66B4"/>
    <w:rsid w:val="00FD14DD"/>
    <w:rsid w:val="00FD1736"/>
    <w:rsid w:val="00FD2C48"/>
    <w:rsid w:val="00FD42D5"/>
    <w:rsid w:val="00FD4BCE"/>
    <w:rsid w:val="00FE0197"/>
    <w:rsid w:val="00FE0C12"/>
    <w:rsid w:val="00FE112C"/>
    <w:rsid w:val="00FE12BF"/>
    <w:rsid w:val="00FE2F66"/>
    <w:rsid w:val="00FE5AA2"/>
    <w:rsid w:val="00FE628D"/>
    <w:rsid w:val="00FE67BC"/>
    <w:rsid w:val="00FE6BAC"/>
    <w:rsid w:val="00FE73D7"/>
    <w:rsid w:val="00FF11B8"/>
    <w:rsid w:val="00FF30F3"/>
    <w:rsid w:val="00FF3976"/>
    <w:rsid w:val="00FF3BE6"/>
    <w:rsid w:val="00FF44E5"/>
    <w:rsid w:val="00FF4708"/>
    <w:rsid w:val="00FF586F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8913">
      <v:textbox inset="5.85pt,.7pt,5.85pt,.7pt"/>
    </o:shapedefaults>
    <o:shapelayout v:ext="edit">
      <o:idmap v:ext="edit" data="1"/>
    </o:shapelayout>
  </w:shapeDefaults>
  <w:decimalSymbol w:val="."/>
  <w:listSeparator w:val=","/>
  <w14:docId w14:val="2AE70ACE"/>
  <w15:chartTrackingRefBased/>
  <w15:docId w15:val="{A33E5753-5A43-4AD8-B47E-38EC9F845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E43F1"/>
    <w:rPr>
      <w:rFonts w:cs="ＭＳ 明朝"/>
      <w:color w:val="00000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4">
    <w:name w:val="ヘッダー (文字)"/>
    <w:link w:val="a3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5">
    <w:name w:val="footer"/>
    <w:basedOn w:val="a"/>
    <w:link w:val="a6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6">
    <w:name w:val="フッター (文字)"/>
    <w:link w:val="a5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7">
    <w:name w:val="Document Map"/>
    <w:basedOn w:val="a"/>
    <w:link w:val="a8"/>
    <w:uiPriority w:val="99"/>
    <w:semiHidden/>
    <w:unhideWhenUsed/>
    <w:rsid w:val="006302BA"/>
    <w:rPr>
      <w:rFonts w:ascii="MS UI Gothic" w:eastAsia="MS UI Gothic" w:cs="Times New Roman"/>
      <w:sz w:val="18"/>
      <w:szCs w:val="18"/>
      <w:lang w:val="x-none" w:eastAsia="x-none"/>
    </w:rPr>
  </w:style>
  <w:style w:type="character" w:customStyle="1" w:styleId="a8">
    <w:name w:val="見出しマップ (文字)"/>
    <w:link w:val="a7"/>
    <w:uiPriority w:val="99"/>
    <w:semiHidden/>
    <w:rsid w:val="006302BA"/>
    <w:rPr>
      <w:rFonts w:ascii="MS UI Gothic" w:eastAsia="MS UI Gothic" w:cs="ＭＳ 明朝"/>
      <w:color w:val="000000"/>
      <w:sz w:val="18"/>
      <w:szCs w:val="18"/>
    </w:rPr>
  </w:style>
  <w:style w:type="character" w:styleId="a9">
    <w:name w:val="line number"/>
    <w:basedOn w:val="a0"/>
    <w:uiPriority w:val="99"/>
    <w:semiHidden/>
    <w:unhideWhenUsed/>
    <w:rsid w:val="00501CDB"/>
  </w:style>
  <w:style w:type="paragraph" w:styleId="aa">
    <w:name w:val="Date"/>
    <w:basedOn w:val="a"/>
    <w:next w:val="a"/>
    <w:link w:val="ab"/>
    <w:uiPriority w:val="99"/>
    <w:semiHidden/>
    <w:unhideWhenUsed/>
    <w:rsid w:val="00D1636F"/>
    <w:rPr>
      <w:rFonts w:cs="Times New Roman"/>
      <w:lang w:val="x-none" w:eastAsia="x-none"/>
    </w:rPr>
  </w:style>
  <w:style w:type="character" w:customStyle="1" w:styleId="ab">
    <w:name w:val="日付 (文字)"/>
    <w:link w:val="aa"/>
    <w:uiPriority w:val="99"/>
    <w:semiHidden/>
    <w:rsid w:val="00D1636F"/>
    <w:rPr>
      <w:rFonts w:cs="ＭＳ 明朝"/>
      <w:color w:val="000000"/>
      <w:sz w:val="22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885A0C"/>
    <w:rPr>
      <w:rFonts w:ascii="Arial" w:eastAsia="ＭＳ ゴシック" w:hAnsi="Arial" w:cs="Times New Roman"/>
      <w:sz w:val="18"/>
      <w:szCs w:val="18"/>
      <w:lang w:val="x-none" w:eastAsia="x-none"/>
    </w:rPr>
  </w:style>
  <w:style w:type="character" w:customStyle="1" w:styleId="ad">
    <w:name w:val="吹き出し (文字)"/>
    <w:link w:val="ac"/>
    <w:uiPriority w:val="99"/>
    <w:semiHidden/>
    <w:rsid w:val="00885A0C"/>
    <w:rPr>
      <w:rFonts w:ascii="Arial" w:eastAsia="ＭＳ ゴシック" w:hAnsi="Arial" w:cs="Times New Roman"/>
      <w:color w:val="000000"/>
      <w:sz w:val="18"/>
      <w:szCs w:val="18"/>
    </w:rPr>
  </w:style>
  <w:style w:type="character" w:styleId="ae">
    <w:name w:val="Hyperlink"/>
    <w:uiPriority w:val="99"/>
    <w:unhideWhenUsed/>
    <w:rsid w:val="00F149E7"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rsid w:val="009E0053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9E0053"/>
  </w:style>
  <w:style w:type="character" w:customStyle="1" w:styleId="af1">
    <w:name w:val="コメント文字列 (文字)"/>
    <w:basedOn w:val="a0"/>
    <w:link w:val="af0"/>
    <w:uiPriority w:val="99"/>
    <w:rsid w:val="009E0053"/>
    <w:rPr>
      <w:rFonts w:cs="ＭＳ 明朝"/>
      <w:color w:val="000000"/>
      <w:sz w:val="22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E0053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9E0053"/>
    <w:rPr>
      <w:rFonts w:cs="ＭＳ 明朝"/>
      <w:b/>
      <w:bCs/>
      <w:color w:val="000000"/>
      <w:sz w:val="22"/>
      <w:szCs w:val="22"/>
    </w:rPr>
  </w:style>
  <w:style w:type="paragraph" w:styleId="af4">
    <w:name w:val="Revision"/>
    <w:hidden/>
    <w:uiPriority w:val="99"/>
    <w:semiHidden/>
    <w:rsid w:val="00031FA0"/>
    <w:rPr>
      <w:rFonts w:cs="ＭＳ 明朝"/>
      <w:color w:val="000000"/>
      <w:sz w:val="22"/>
      <w:szCs w:val="22"/>
    </w:rPr>
  </w:style>
  <w:style w:type="paragraph" w:styleId="af5">
    <w:name w:val="List Paragraph"/>
    <w:basedOn w:val="a"/>
    <w:uiPriority w:val="34"/>
    <w:qFormat/>
    <w:rsid w:val="00032962"/>
    <w:pPr>
      <w:ind w:leftChars="400" w:left="840"/>
    </w:pPr>
    <w:rPr>
      <w:rFonts w:asciiTheme="minorHAnsi" w:eastAsiaTheme="minorEastAsia" w:hAnsiTheme="minorHAnsi" w:cstheme="minorBidi"/>
      <w:color w:val="auto"/>
      <w:kern w:val="2"/>
      <w:sz w:val="21"/>
    </w:rPr>
  </w:style>
  <w:style w:type="paragraph" w:customStyle="1" w:styleId="Ver8">
    <w:name w:val="一太郎Ver8"/>
    <w:rsid w:val="00F2066E"/>
    <w:pPr>
      <w:widowControl w:val="0"/>
      <w:wordWrap w:val="0"/>
      <w:autoSpaceDE w:val="0"/>
      <w:autoSpaceDN w:val="0"/>
      <w:adjustRightInd w:val="0"/>
      <w:spacing w:line="357" w:lineRule="exact"/>
      <w:jc w:val="both"/>
    </w:pPr>
    <w:rPr>
      <w:rFonts w:ascii="ＭＳ 明朝" w:hAnsi="Century"/>
      <w:spacing w:val="-5"/>
      <w:sz w:val="22"/>
      <w:szCs w:val="22"/>
    </w:rPr>
  </w:style>
  <w:style w:type="table" w:styleId="af6">
    <w:name w:val="Table Grid"/>
    <w:basedOn w:val="a1"/>
    <w:uiPriority w:val="59"/>
    <w:rsid w:val="009B02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FollowedHyperlink"/>
    <w:basedOn w:val="a0"/>
    <w:uiPriority w:val="99"/>
    <w:semiHidden/>
    <w:unhideWhenUsed/>
    <w:rsid w:val="002459E2"/>
    <w:rPr>
      <w:color w:val="954F72" w:themeColor="followedHyperlink"/>
      <w:u w:val="single"/>
    </w:rPr>
  </w:style>
  <w:style w:type="character" w:styleId="af8">
    <w:name w:val="Unresolved Mention"/>
    <w:basedOn w:val="a0"/>
    <w:uiPriority w:val="99"/>
    <w:semiHidden/>
    <w:unhideWhenUsed/>
    <w:rsid w:val="00EF4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29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370785">
          <w:blockQuote w:val="1"/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2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9F388D-0638-44C1-8B63-F6904A6CB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1265</Words>
  <Characters>238</Characters>
  <Application>Microsoft Office Word</Application>
  <DocSecurity>0</DocSecurity>
  <Lines>1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成１９年度　九州大学教育研究プログラム　　　　　　　　　　　　　　　　　　　　　　　　　　　・</vt:lpstr>
    </vt:vector>
  </TitlesOfParts>
  <Company>九州大学総務部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１９年度　九州大学教育研究プログラム　　　　　　　　　　　　　　　　　　　　　　　　　　　・</dc:title>
  <dc:subject/>
  <dc:creator>研究協力課</dc:creator>
  <cp:keywords/>
  <dc:description/>
  <cp:lastModifiedBy>林 萌</cp:lastModifiedBy>
  <cp:revision>25</cp:revision>
  <cp:lastPrinted>2022-06-15T02:37:00Z</cp:lastPrinted>
  <dcterms:created xsi:type="dcterms:W3CDTF">2024-04-18T02:03:00Z</dcterms:created>
  <dcterms:modified xsi:type="dcterms:W3CDTF">2026-01-27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7072eec94d22310f69a153f26ae38fb35f8ffe91527f0ea2e3fd1528a020be</vt:lpwstr>
  </property>
</Properties>
</file>